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77777777" w:rsidR="00977CBD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5BDCA571" w:rsidR="00D85B54" w:rsidRPr="00272A78" w:rsidRDefault="00D85B54" w:rsidP="00D85B54">
      <w:pPr>
        <w:pStyle w:val="Titel"/>
        <w:jc w:val="center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  <w:highlight w:val="yellow"/>
        </w:rPr>
        <w:t>&lt;</w:t>
      </w:r>
      <w:proofErr w:type="spellStart"/>
      <w:r w:rsidR="0017670C">
        <w:rPr>
          <w:rFonts w:asciiTheme="minorHAnsi" w:hAnsiTheme="minorHAnsi" w:cstheme="minorHAnsi"/>
          <w:highlight w:val="yellow"/>
        </w:rPr>
        <w:t>IMDB_Klon</w:t>
      </w:r>
      <w:proofErr w:type="spellEnd"/>
      <w:r w:rsidR="00BD5D9A" w:rsidRPr="00272A78">
        <w:rPr>
          <w:rFonts w:asciiTheme="minorHAnsi" w:hAnsiTheme="minorHAnsi" w:cstheme="minorHAnsi"/>
          <w:highlight w:val="yellow"/>
        </w:rPr>
        <w:t xml:space="preserve"> </w:t>
      </w:r>
      <w:r w:rsidRPr="00272A78">
        <w:rPr>
          <w:rFonts w:asciiTheme="minorHAnsi" w:hAnsiTheme="minorHAnsi" w:cstheme="minorHAnsi"/>
          <w:highlight w:val="yellow"/>
        </w:rPr>
        <w:t>&gt;</w:t>
      </w:r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088FE890" w:rsidR="00D85B54" w:rsidRPr="00272A78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H</w:t>
      </w:r>
      <w:r w:rsidR="00BD5D9A" w:rsidRPr="00272A78">
        <w:rPr>
          <w:rFonts w:cstheme="minorHAnsi"/>
          <w:highlight w:val="yellow"/>
        </w:rPr>
        <w:t xml:space="preserve"> </w:t>
      </w:r>
      <w:r w:rsidRPr="00272A78">
        <w:rPr>
          <w:rFonts w:cstheme="minorHAnsi"/>
          <w:highlight w:val="yellow"/>
        </w:rPr>
        <w:t>&gt;</w:t>
      </w:r>
      <w:r w:rsidRPr="00272A78">
        <w:rPr>
          <w:rFonts w:cstheme="minorHAnsi"/>
        </w:rPr>
        <w:t>:</w:t>
      </w:r>
    </w:p>
    <w:p w14:paraId="671CD41D" w14:textId="01DF039A" w:rsidR="00D85B54" w:rsidRPr="00272A78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Lorenz Wollring</w:t>
      </w:r>
      <w:r w:rsidRPr="00272A78">
        <w:rPr>
          <w:rFonts w:cstheme="minorHAnsi"/>
          <w:highlight w:val="yellow"/>
        </w:rPr>
        <w:t>&gt;</w:t>
      </w:r>
    </w:p>
    <w:p w14:paraId="5802449C" w14:textId="30DBF8A8" w:rsidR="00D85B54" w:rsidRDefault="00D85B54" w:rsidP="00D85B54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 w:rsidR="00BD5D9A">
        <w:rPr>
          <w:rFonts w:cstheme="minorHAnsi"/>
          <w:highlight w:val="yellow"/>
        </w:rPr>
        <w:t>Felix Bernardi</w:t>
      </w:r>
      <w:r w:rsidRPr="00272A78">
        <w:rPr>
          <w:rFonts w:cstheme="minorHAnsi"/>
          <w:highlight w:val="yellow"/>
        </w:rPr>
        <w:t>&gt;</w:t>
      </w:r>
    </w:p>
    <w:p w14:paraId="0842CEA5" w14:textId="7EBCECF9" w:rsidR="00BD5D9A" w:rsidRPr="00272A78" w:rsidRDefault="00BD5D9A" w:rsidP="00BD5D9A">
      <w:pPr>
        <w:jc w:val="center"/>
        <w:rPr>
          <w:rFonts w:cstheme="minorHAnsi"/>
          <w:highlight w:val="yellow"/>
        </w:rPr>
      </w:pPr>
      <w:r w:rsidRPr="00272A78">
        <w:rPr>
          <w:rFonts w:cstheme="minorHAnsi"/>
          <w:highlight w:val="yellow"/>
        </w:rPr>
        <w:t>&lt;</w:t>
      </w:r>
      <w:r>
        <w:rPr>
          <w:rFonts w:cstheme="minorHAnsi"/>
          <w:highlight w:val="yellow"/>
        </w:rPr>
        <w:t>Tobias Zettelmeyer</w:t>
      </w:r>
      <w:r w:rsidRPr="00272A78">
        <w:rPr>
          <w:rFonts w:cstheme="minorHAnsi"/>
          <w:highlight w:val="yellow"/>
        </w:rPr>
        <w:t>&gt;</w:t>
      </w:r>
    </w:p>
    <w:p w14:paraId="6A0EF9F9" w14:textId="1D92396E" w:rsidR="00D85B54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Raphael Kruska&gt;</w:t>
      </w:r>
    </w:p>
    <w:p w14:paraId="18569BC1" w14:textId="5EE7D400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David Rumpf&gt;</w:t>
      </w:r>
    </w:p>
    <w:p w14:paraId="000D3AB3" w14:textId="5B83808F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  <w:r w:rsidRPr="00A31C13">
        <w:rPr>
          <w:rFonts w:cstheme="minorHAnsi"/>
          <w:highlight w:val="yellow"/>
          <w:lang w:val="sv-SE"/>
        </w:rPr>
        <w:t>&lt;Thanansaiyan Pushparajah&gt;</w:t>
      </w:r>
    </w:p>
    <w:p w14:paraId="57DACD92" w14:textId="77777777" w:rsidR="00BD5D9A" w:rsidRPr="00A31C13" w:rsidRDefault="00BD5D9A" w:rsidP="00BD5D9A">
      <w:pPr>
        <w:jc w:val="center"/>
        <w:rPr>
          <w:rFonts w:cstheme="minorHAnsi"/>
          <w:highlight w:val="yellow"/>
          <w:lang w:val="sv-SE"/>
        </w:rPr>
      </w:pPr>
    </w:p>
    <w:p w14:paraId="0C76D201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5632B2F" w14:textId="1753AD1F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0254260" w14:textId="77777777" w:rsidR="004F0C96" w:rsidRPr="00A31C13" w:rsidRDefault="004F0C96" w:rsidP="00D85B54">
      <w:pPr>
        <w:jc w:val="center"/>
        <w:rPr>
          <w:rFonts w:cstheme="minorHAnsi"/>
          <w:lang w:val="sv-SE"/>
        </w:rPr>
      </w:pPr>
    </w:p>
    <w:p w14:paraId="087C741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97EF4F8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6889AAD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A28463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2BDA3E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044C76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39A1A982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9F0AED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716FC33E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67A2259F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28A2797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191DBC1A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24C5E8AB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577BBCF0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410C34B4" w14:textId="77777777" w:rsidR="00D85B54" w:rsidRPr="00A31C13" w:rsidRDefault="00D85B54" w:rsidP="00D85B54">
      <w:pPr>
        <w:jc w:val="center"/>
        <w:rPr>
          <w:rFonts w:cstheme="minorHAnsi"/>
          <w:lang w:val="sv-SE"/>
        </w:rPr>
      </w:pPr>
    </w:p>
    <w:p w14:paraId="0C4EBE5A" w14:textId="77777777" w:rsidR="00D85B54" w:rsidRPr="00A31C13" w:rsidRDefault="00D85B54" w:rsidP="00D85B54">
      <w:pPr>
        <w:rPr>
          <w:rFonts w:cstheme="minorHAnsi"/>
          <w:lang w:val="sv-SE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0A82AD70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An vielen Stellen findet </w:t>
      </w:r>
      <w:r w:rsidR="003A4D1A">
        <w:rPr>
          <w:rFonts w:cstheme="minorHAnsi"/>
        </w:rPr>
        <w:t>I</w:t>
      </w:r>
      <w:r w:rsidRPr="00272A78">
        <w:rPr>
          <w:rFonts w:cstheme="minorHAnsi"/>
        </w:rPr>
        <w:t>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5959FC45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</w:t>
      </w:r>
      <w:r w:rsidR="003A4D1A">
        <w:rPr>
          <w:rFonts w:cstheme="minorHAnsi"/>
        </w:rPr>
        <w:t>E</w:t>
      </w:r>
      <w:r w:rsidRPr="00272A78">
        <w:rPr>
          <w:rFonts w:cstheme="minorHAnsi"/>
        </w:rPr>
        <w:t xml:space="preserve">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 xml:space="preserve">der Entwicklungsprozess </w:t>
      </w:r>
      <w:r w:rsidR="003A4D1A">
        <w:rPr>
          <w:rFonts w:cstheme="minorHAnsi"/>
        </w:rPr>
        <w:t>E</w:t>
      </w:r>
      <w:r w:rsidR="00F664D2" w:rsidRPr="00272A78">
        <w:rPr>
          <w:rFonts w:cstheme="minorHAnsi"/>
        </w:rPr>
        <w:t>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45A70256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 xml:space="preserve">Das SEP-Team wünscht </w:t>
      </w:r>
      <w:r w:rsidR="003A4D1A">
        <w:rPr>
          <w:rFonts w:eastAsia="Times New Roman" w:cstheme="minorHAnsi"/>
          <w:sz w:val="20"/>
          <w:szCs w:val="24"/>
          <w:lang w:eastAsia="de-DE"/>
        </w:rPr>
        <w:t>E</w:t>
      </w:r>
      <w:r w:rsidRPr="00272A78">
        <w:rPr>
          <w:rFonts w:eastAsia="Times New Roman" w:cstheme="minorHAnsi"/>
          <w:sz w:val="20"/>
          <w:szCs w:val="24"/>
          <w:lang w:eastAsia="de-DE"/>
        </w:rPr>
        <w:t>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="003A4D1A">
        <w:rPr>
          <w:rFonts w:eastAsia="Times New Roman" w:cstheme="minorHAnsi"/>
          <w:b/>
          <w:sz w:val="20"/>
          <w:szCs w:val="24"/>
          <w:lang w:eastAsia="de-DE"/>
        </w:rPr>
        <w:t>V</w:t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0AA9097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6251EB45" w14:textId="43F3F7FE" w:rsidR="00D876B5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85022905" w:history="1">
            <w:r w:rsidR="00D876B5" w:rsidRPr="00C07930">
              <w:rPr>
                <w:rStyle w:val="Hyperlink"/>
                <w:rFonts w:cstheme="minorHAnsi"/>
                <w:noProof/>
              </w:rPr>
              <w:t>Projektbeschreib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BBAF4C" w14:textId="5A9D0FBA" w:rsidR="00D876B5" w:rsidRDefault="00A8264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6" w:history="1">
            <w:r w:rsidR="00D876B5" w:rsidRPr="00C07930">
              <w:rPr>
                <w:rStyle w:val="Hyperlink"/>
                <w:rFonts w:cstheme="minorHAnsi"/>
                <w:noProof/>
              </w:rPr>
              <w:t>Zyklus 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A40F2C3" w14:textId="66BD7B27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7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8AE224B" w14:textId="6B6769BB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8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B666FF6" w14:textId="603A996D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09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0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3E20C9B" w14:textId="7BD213E0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0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20A60C9" w14:textId="750FED7B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1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432FEDFD" w14:textId="6040BFC9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2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0C9DD20" w14:textId="5312F235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3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7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B34E2C6" w14:textId="2207AEA4" w:rsidR="00D876B5" w:rsidRDefault="00A8264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4" w:history="1">
            <w:r w:rsidR="00D876B5" w:rsidRPr="00C07930">
              <w:rPr>
                <w:rStyle w:val="Hyperlink"/>
                <w:rFonts w:cstheme="minorHAnsi"/>
                <w:noProof/>
              </w:rPr>
              <w:t>Zyklus 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ECB114" w14:textId="339A73CE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5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1521C84" w14:textId="49DFF912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6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61CBC09" w14:textId="65E40BB4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7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7667512" w14:textId="29B74225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8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0A5F82D" w14:textId="4ECF7F28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19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1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A2E9882" w14:textId="629D5B8A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0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0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9D9BFA" w14:textId="4B8326B0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1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0175A8A8" w14:textId="1F9B13C9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2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1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9D3D88D" w14:textId="2AB59810" w:rsidR="00D876B5" w:rsidRDefault="00A8264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3" w:history="1">
            <w:r w:rsidR="00D876B5" w:rsidRPr="00C07930">
              <w:rPr>
                <w:rStyle w:val="Hyperlink"/>
                <w:rFonts w:cstheme="minorHAnsi"/>
                <w:noProof/>
              </w:rPr>
              <w:t>Zyklus III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F275072" w14:textId="712F7C4F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4" w:history="1">
            <w:r w:rsidR="00D876B5" w:rsidRPr="00C07930">
              <w:rPr>
                <w:rStyle w:val="Hyperlink"/>
                <w:rFonts w:ascii="Calibri" w:hAnsi="Calibri" w:cs="Calibri"/>
                <w:noProof/>
              </w:rPr>
              <w:t>Spezifikation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524605BC" w14:textId="2370CD81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5" w:history="1">
            <w:r w:rsidR="00D876B5" w:rsidRPr="00C07930">
              <w:rPr>
                <w:rStyle w:val="Hyperlink"/>
                <w:rFonts w:cstheme="minorHAnsi"/>
                <w:noProof/>
              </w:rPr>
              <w:t>User-Storie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356D722" w14:textId="6C32E576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6" w:history="1">
            <w:r w:rsidR="00D876B5" w:rsidRPr="00C07930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6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5882B64" w14:textId="25609925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7" w:history="1">
            <w:r w:rsidR="00D876B5" w:rsidRPr="00C07930">
              <w:rPr>
                <w:rStyle w:val="Hyperlink"/>
                <w:rFonts w:cstheme="minorHAnsi"/>
                <w:noProof/>
              </w:rPr>
              <w:t>Szenarien (MSCs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7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F54E5B" w14:textId="2F3F183C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8" w:history="1">
            <w:r w:rsidR="00D876B5" w:rsidRPr="00C07930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8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4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4CBC749" w14:textId="1FE70A5F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29" w:history="1">
            <w:r w:rsidR="00D876B5" w:rsidRPr="00C07930">
              <w:rPr>
                <w:rStyle w:val="Hyperlink"/>
                <w:rFonts w:cstheme="minorHAnsi"/>
                <w:noProof/>
              </w:rPr>
              <w:t>Funktionalitätsplan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29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68A90745" w14:textId="5C608ECA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0" w:history="1">
            <w:r w:rsidR="00D876B5" w:rsidRPr="00C07930">
              <w:rPr>
                <w:rStyle w:val="Hyperlink"/>
                <w:rFonts w:cstheme="minorHAnsi"/>
                <w:noProof/>
              </w:rPr>
              <w:t>Unit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0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788D468" w14:textId="553A7F59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1" w:history="1">
            <w:r w:rsidR="00D876B5" w:rsidRPr="00C07930">
              <w:rPr>
                <w:rStyle w:val="Hyperlink"/>
                <w:rFonts w:cstheme="minorHAnsi"/>
                <w:noProof/>
              </w:rPr>
              <w:t>Systemtests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1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5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7497AAB" w14:textId="575B1779" w:rsidR="00D876B5" w:rsidRDefault="00A82641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2" w:history="1">
            <w:r w:rsidR="00D876B5" w:rsidRPr="00C07930">
              <w:rPr>
                <w:rStyle w:val="Hyperlink"/>
                <w:rFonts w:cstheme="minorHAnsi"/>
                <w:noProof/>
              </w:rPr>
              <w:t>Nutzerhandbuch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2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78F3A046" w14:textId="2B39B168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3" w:history="1">
            <w:r w:rsidR="00D876B5" w:rsidRPr="00C07930">
              <w:rPr>
                <w:rStyle w:val="Hyperlink"/>
                <w:rFonts w:cstheme="minorHAnsi"/>
                <w:noProof/>
              </w:rPr>
              <w:t>Technische Anforderungen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3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35589970" w14:textId="15DA1CE1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4" w:history="1">
            <w:r w:rsidR="00D876B5" w:rsidRPr="00C07930">
              <w:rPr>
                <w:rStyle w:val="Hyperlink"/>
                <w:rFonts w:cstheme="minorHAnsi"/>
                <w:noProof/>
              </w:rPr>
              <w:t>Installation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4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230328D8" w14:textId="4D745670" w:rsidR="00D876B5" w:rsidRDefault="00A82641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85022935" w:history="1">
            <w:r w:rsidR="00D876B5" w:rsidRPr="00C07930">
              <w:rPr>
                <w:rStyle w:val="Hyperlink"/>
                <w:rFonts w:cstheme="minorHAnsi"/>
                <w:noProof/>
              </w:rPr>
              <w:t>Bedienungsanleitung</w:t>
            </w:r>
            <w:r w:rsidR="00D876B5">
              <w:rPr>
                <w:noProof/>
                <w:webHidden/>
              </w:rPr>
              <w:tab/>
            </w:r>
            <w:r w:rsidR="00D876B5">
              <w:rPr>
                <w:noProof/>
                <w:webHidden/>
              </w:rPr>
              <w:fldChar w:fldCharType="begin"/>
            </w:r>
            <w:r w:rsidR="00D876B5">
              <w:rPr>
                <w:noProof/>
                <w:webHidden/>
              </w:rPr>
              <w:instrText xml:space="preserve"> PAGEREF _Toc85022935 \h </w:instrText>
            </w:r>
            <w:r w:rsidR="00D876B5">
              <w:rPr>
                <w:noProof/>
                <w:webHidden/>
              </w:rPr>
            </w:r>
            <w:r w:rsidR="00D876B5">
              <w:rPr>
                <w:noProof/>
                <w:webHidden/>
              </w:rPr>
              <w:fldChar w:fldCharType="separate"/>
            </w:r>
            <w:r w:rsidR="00D876B5">
              <w:rPr>
                <w:noProof/>
                <w:webHidden/>
              </w:rPr>
              <w:t>16</w:t>
            </w:r>
            <w:r w:rsidR="00D876B5">
              <w:rPr>
                <w:noProof/>
                <w:webHidden/>
              </w:rPr>
              <w:fldChar w:fldCharType="end"/>
            </w:r>
          </w:hyperlink>
        </w:p>
        <w:p w14:paraId="1EE6AA7C" w14:textId="5754912A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24E75113" w14:textId="77777777" w:rsidR="00D85B54" w:rsidRPr="00272A78" w:rsidRDefault="00D85B54" w:rsidP="00D85B54">
      <w:pPr>
        <w:rPr>
          <w:rFonts w:cstheme="minorHAnsi"/>
        </w:rPr>
      </w:pPr>
    </w:p>
    <w:p w14:paraId="70A6B0DF" w14:textId="77777777" w:rsidR="00D85B54" w:rsidRPr="00272A78" w:rsidRDefault="00D85B54" w:rsidP="00D85B54">
      <w:pPr>
        <w:rPr>
          <w:rFonts w:cstheme="minorHAnsi"/>
        </w:rPr>
      </w:pPr>
    </w:p>
    <w:p w14:paraId="45DC3CCB" w14:textId="77777777" w:rsidR="00D85B54" w:rsidRPr="00272A78" w:rsidRDefault="00D85B54" w:rsidP="00D85B54">
      <w:pPr>
        <w:rPr>
          <w:rFonts w:cstheme="minorHAnsi"/>
        </w:rPr>
      </w:pPr>
    </w:p>
    <w:p w14:paraId="2D15133C" w14:textId="77777777" w:rsidR="00D85B54" w:rsidRPr="00272A78" w:rsidRDefault="00D85B54" w:rsidP="00D85B54">
      <w:pPr>
        <w:rPr>
          <w:rFonts w:cstheme="minorHAnsi"/>
        </w:rPr>
      </w:pPr>
    </w:p>
    <w:p w14:paraId="432F5E7E" w14:textId="5336FF4A" w:rsidR="00780896" w:rsidRPr="00272A78" w:rsidRDefault="00780896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85022905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9A60ABB" w14:textId="73263802" w:rsidR="00D85B54" w:rsidRPr="00BD5D9A" w:rsidRDefault="00BD5D9A" w:rsidP="00D85B54">
      <w:pPr>
        <w:rPr>
          <w:rFonts w:cstheme="minorHAnsi"/>
          <w:sz w:val="24"/>
          <w:szCs w:val="24"/>
        </w:rPr>
      </w:pPr>
      <w:r w:rsidRPr="00BD5D9A">
        <w:rPr>
          <w:rStyle w:val="markedcontent"/>
          <w:rFonts w:cstheme="minorHAnsi"/>
          <w:sz w:val="24"/>
          <w:szCs w:val="24"/>
        </w:rPr>
        <w:t>Die SEP-Filmdatenbank soll ein Programm werden, das ein soziales Netzwerk zum Austausch über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Filme darstellt. Nutzer des Netzwerkes können Filme suchen, eine Watchlist verwalten, Film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bewerten und sich mit anderen Nutzern über die Filme austauschen. Nutzer können außerdem ihre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eigene Statistik einsehen und erhalten Filmvorschläge auf der Grundlage ihrer Bewertung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Systemadministratoren stellen die Daten für die Filme bereit und können Statistiken verwalten.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Das Programm soll auf einer Client-Server-Architektur aufbauen; der Server soll von mehreren Clients</w:t>
      </w:r>
      <w:r w:rsidRPr="00BD5D9A">
        <w:rPr>
          <w:rFonts w:cstheme="minorHAnsi"/>
          <w:sz w:val="24"/>
          <w:szCs w:val="24"/>
        </w:rPr>
        <w:br/>
      </w:r>
      <w:r w:rsidRPr="00BD5D9A">
        <w:rPr>
          <w:rStyle w:val="markedcontent"/>
          <w:rFonts w:cstheme="minorHAnsi"/>
          <w:sz w:val="24"/>
          <w:szCs w:val="24"/>
        </w:rPr>
        <w:t>gleichzeitig erreichbar sein.</w:t>
      </w: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Pr="00272A78" w:rsidRDefault="00D85B54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4E68AB32" w14:textId="77777777" w:rsidR="003726F1" w:rsidRPr="00272A78" w:rsidRDefault="003726F1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85022906"/>
      <w:r>
        <w:rPr>
          <w:rFonts w:asciiTheme="minorHAnsi" w:hAnsiTheme="minorHAnsi" w:cstheme="minorHAnsi"/>
          <w:color w:val="auto"/>
          <w:sz w:val="40"/>
          <w:szCs w:val="40"/>
        </w:rPr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3A178D90" w14:textId="199B7670" w:rsidR="003D5A34" w:rsidRPr="003D5A34" w:rsidRDefault="003A4D1A" w:rsidP="003D5A34">
      <w:pPr>
        <w:pStyle w:val="berschrift2"/>
        <w:spacing w:before="0"/>
        <w:rPr>
          <w:rFonts w:ascii="Calibri" w:hAnsi="Calibri" w:cs="Calibri"/>
          <w:color w:val="auto"/>
          <w:sz w:val="32"/>
        </w:rPr>
      </w:pPr>
      <w:bookmarkStart w:id="3" w:name="_Toc85022907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3"/>
    </w:p>
    <w:p w14:paraId="4E0E3736" w14:textId="7A326B8D" w:rsidR="00673450" w:rsidRPr="00272A78" w:rsidRDefault="003D5A34" w:rsidP="003D5A3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3D5A34">
        <w:rPr>
          <w:rFonts w:cstheme="minorHAnsi"/>
          <w:color w:val="000000" w:themeColor="text1"/>
        </w:rPr>
        <w:t xml:space="preserve">Jedes Artefakt, das im Rahmen des SEP erstellt wird, muss mit dem Namen genau </w:t>
      </w:r>
      <w:r>
        <w:rPr>
          <w:rFonts w:cstheme="minorHAnsi"/>
          <w:color w:val="000000" w:themeColor="text1"/>
        </w:rPr>
        <w:t>einer Verantwortlichen/</w:t>
      </w:r>
      <w:r w:rsidRPr="003D5A34">
        <w:rPr>
          <w:rFonts w:cstheme="minorHAnsi"/>
          <w:color w:val="000000" w:themeColor="text1"/>
        </w:rPr>
        <w:t xml:space="preserve">eines Verantwortlichen versehen werden. Das bedeutet, dass jede User Story, jeder Papierprototyp, jedes MSC, das Klassendiagramm und sämtliche Tests mit dem Namen der/des Verantwortlichen versehen </w:t>
      </w:r>
      <w:r w:rsidR="002B2F5A">
        <w:rPr>
          <w:rFonts w:cstheme="minorHAnsi"/>
          <w:color w:val="000000" w:themeColor="text1"/>
        </w:rPr>
        <w:t>u</w:t>
      </w:r>
      <w:r>
        <w:rPr>
          <w:rFonts w:cstheme="minorHAnsi"/>
          <w:color w:val="000000" w:themeColor="text1"/>
        </w:rPr>
        <w:t>nd hie</w:t>
      </w:r>
      <w:r w:rsidR="002B2F5A">
        <w:rPr>
          <w:rFonts w:cstheme="minorHAnsi"/>
          <w:color w:val="000000" w:themeColor="text1"/>
        </w:rPr>
        <w:t>r in der untenstehenden Tabelle</w:t>
      </w:r>
      <w:r>
        <w:rPr>
          <w:rFonts w:cstheme="minorHAnsi"/>
          <w:color w:val="000000" w:themeColor="text1"/>
        </w:rPr>
        <w:t xml:space="preserve"> entsprechend eingetragen werden muss. </w:t>
      </w:r>
      <w:r w:rsidR="002B2F5A">
        <w:rPr>
          <w:rFonts w:cstheme="minorHAnsi"/>
          <w:color w:val="000000" w:themeColor="text1"/>
        </w:rPr>
        <w:t>Natürlich kann die Gruppe gemeinsam an einem Artefakt arbeiten, als Verantwortlicher sollte aber genau eine Person eingetragen werden.</w:t>
      </w:r>
    </w:p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730"/>
        <w:gridCol w:w="2506"/>
        <w:gridCol w:w="1536"/>
        <w:gridCol w:w="1742"/>
        <w:gridCol w:w="1205"/>
      </w:tblGrid>
      <w:tr w:rsidR="009508EF" w:rsidRPr="009508EF" w14:paraId="46D9A4E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AC02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19700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F52AC" w14:textId="77777777" w:rsidR="00673450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Art des </w:t>
            </w:r>
          </w:p>
          <w:p w14:paraId="57EBA5AB" w14:textId="5120559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rtefakts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3F64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E5B8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9508EF" w:rsidRPr="009508EF" w14:paraId="224DE39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721FC" w14:textId="77777777" w:rsidR="009508EF" w:rsidRPr="009508EF" w:rsidRDefault="009508EF" w:rsidP="009508EF">
            <w:pPr>
              <w:numPr>
                <w:ilvl w:val="1"/>
                <w:numId w:val="5"/>
              </w:num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F76A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 der Nutz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7775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98DC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3026D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6A7F6F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CC2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EC2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1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806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20E7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2DA28" w14:textId="440EE71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29E73E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BA31A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0B2C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egistrierungs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783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5CDA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3475F8" w14:textId="0AC50866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427BA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213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1.4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07A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erstell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54E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270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Lorenz Wollring 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D34673" w14:textId="43DFE1C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C3922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F63C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F3B184" w14:textId="07831D5C" w:rsidR="009508EF" w:rsidRPr="009508EF" w:rsidRDefault="0008719C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Login eines Nutzer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E083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D2793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A4224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612CE7F5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CB8B6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0046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2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695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CDA8E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547B7" w14:textId="65782DBE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A2AE3DD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B8F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A5C9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Login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FB24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870CF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8F1A3" w14:textId="14EDD812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D66BA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74737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2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EA8C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Nutzerkonto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E6A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EE92F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Felix Bernardi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89BEBB" w14:textId="0386DD0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DC6AD7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9E6A22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07E98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76FCE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/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92AC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AA7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19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4CA9F38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E6941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B46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3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563C5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4B8A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3BE417" w14:textId="7EE4ABD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84650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0BC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C374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Logi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3233B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F74D9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8B721" w14:textId="25A215B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85187C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C13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A8491" w14:textId="134774DB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Registr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DC891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85009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Raphael Kruska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47FA4" w14:textId="56275AC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40AC2AD3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3996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15E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/Automatisierung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19E6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583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0DB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07E3EF9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F3AD3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7C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4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C92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8DC2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35942" w14:textId="3ED1791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lastRenderedPageBreak/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AE1C5EF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BAA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437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CA26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6E5AE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2068B" w14:textId="051EBB60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7C9F6859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3279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4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25D1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Klassendiagramm automatisierte 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7A0CA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ML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443FA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Thanansaiyan</w:t>
            </w:r>
            <w:proofErr w:type="spell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</w:t>
            </w:r>
            <w:proofErr w:type="spellStart"/>
            <w:r w:rsidRPr="009508EF">
              <w:rPr>
                <w:rFonts w:ascii="Calibri" w:eastAsia="Times New Roman" w:hAnsi="Calibri" w:cs="Calibri"/>
                <w:lang w:eastAsia="de-DE"/>
              </w:rPr>
              <w:t>Pushparajah</w:t>
            </w:r>
            <w:proofErr w:type="spellEnd"/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4AD378" w14:textId="070713D1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1640B837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7322A9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5587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von Film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02B2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24EB5D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6600F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1F768E36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7C25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74B7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5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B6CF2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4CFA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0DEE2A" w14:textId="358FE66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A78631E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A760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A34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-Fens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EE836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1F49A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8F33E" w14:textId="6C87076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693A6348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7F6EAF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C601EB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Anlegen eines Filmes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44861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D9D6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avid Rumpf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4E678" w14:textId="13351D7F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A31C13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D1EBDFC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FFAB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9BE40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 xml:space="preserve">Filme </w:t>
            </w:r>
            <w:proofErr w:type="gramStart"/>
            <w:r w:rsidRPr="009508EF">
              <w:rPr>
                <w:rFonts w:ascii="Calibri" w:eastAsia="Times New Roman" w:hAnsi="Calibri" w:cs="Calibri"/>
                <w:lang w:eastAsia="de-DE"/>
              </w:rPr>
              <w:t>Automatisiert</w:t>
            </w:r>
            <w:proofErr w:type="gramEnd"/>
            <w:r w:rsidRPr="009508EF">
              <w:rPr>
                <w:rFonts w:ascii="Calibri" w:eastAsia="Times New Roman" w:hAnsi="Calibri" w:cs="Calibri"/>
                <w:lang w:eastAsia="de-DE"/>
              </w:rPr>
              <w:t xml:space="preserve">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E44471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225675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B6AD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9508EF" w:rsidRPr="009508EF" w14:paraId="2E191BB2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1408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C6C8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 6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CF13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User Story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F2B17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F648" w14:textId="186CAEE9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34F864F1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48591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8F0154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aske für das Automatisierte anlegen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32C6E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05B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165BB" w14:textId="1C7ECDD4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  <w:tr w:rsidR="009508EF" w:rsidRPr="009508EF" w14:paraId="0A2CF13A" w14:textId="77777777" w:rsidTr="009508EF">
        <w:tc>
          <w:tcPr>
            <w:tcW w:w="273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453942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6.3</w:t>
            </w:r>
          </w:p>
        </w:tc>
        <w:tc>
          <w:tcPr>
            <w:tcW w:w="25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B26C4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Der Prozess dahinter</w:t>
            </w:r>
          </w:p>
        </w:tc>
        <w:tc>
          <w:tcPr>
            <w:tcW w:w="153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F178DA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MSC</w:t>
            </w:r>
          </w:p>
        </w:tc>
        <w:tc>
          <w:tcPr>
            <w:tcW w:w="174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6037C" w14:textId="77777777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  <w:tc>
          <w:tcPr>
            <w:tcW w:w="12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0800B" w14:textId="47AB05CC" w:rsidR="009508EF" w:rsidRPr="009508EF" w:rsidRDefault="009508EF" w:rsidP="009508EF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9508EF">
              <w:rPr>
                <w:rFonts w:ascii="Calibri" w:eastAsia="Times New Roman" w:hAnsi="Calibri" w:cs="Calibri"/>
                <w:lang w:eastAsia="de-DE"/>
              </w:rPr>
              <w:t> </w:t>
            </w:r>
            <w:r w:rsidR="00F6278B">
              <w:rPr>
                <w:rFonts w:ascii="Calibri" w:eastAsia="Times New Roman" w:hAnsi="Calibri" w:cs="Calibri"/>
                <w:lang w:eastAsia="de-DE"/>
              </w:rPr>
              <w:t>Erledigt</w:t>
            </w:r>
          </w:p>
        </w:tc>
      </w:tr>
    </w:tbl>
    <w:p w14:paraId="06AC8D5A" w14:textId="7A602680" w:rsidR="003D5A34" w:rsidRDefault="003D5A34" w:rsidP="003D5A34"/>
    <w:tbl>
      <w:tblPr>
        <w:tblW w:w="971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14"/>
        <w:gridCol w:w="3925"/>
        <w:gridCol w:w="2040"/>
        <w:gridCol w:w="1725"/>
        <w:gridCol w:w="1215"/>
      </w:tblGrid>
      <w:tr w:rsidR="00673450" w:rsidRPr="00673450" w14:paraId="5340EE0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88C7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D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1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efak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F0DFC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rt des Artefakts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B34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Verantwortlicher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F4FB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tatus</w:t>
            </w:r>
          </w:p>
        </w:tc>
      </w:tr>
      <w:tr w:rsidR="00673450" w:rsidRPr="00673450" w14:paraId="59A006E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93DC3" w14:textId="0BE6DE1C" w:rsidR="00673450" w:rsidRPr="00673450" w:rsidRDefault="00965BE9" w:rsidP="00965BE9">
            <w:pPr>
              <w:spacing w:after="0" w:line="240" w:lineRule="auto"/>
              <w:textAlignment w:val="center"/>
              <w:rPr>
                <w:rFonts w:ascii="Calibri" w:eastAsia="Times New Roman" w:hAnsi="Calibri" w:cs="Calibri"/>
                <w:lang w:eastAsia="de-DE"/>
              </w:rPr>
            </w:pPr>
            <w:r>
              <w:rPr>
                <w:rFonts w:ascii="Calibri" w:eastAsia="Times New Roman" w:hAnsi="Calibri" w:cs="Calibri"/>
                <w:lang w:eastAsia="de-DE"/>
              </w:rPr>
              <w:t>1.</w:t>
            </w:r>
            <w:r w:rsidR="00673450"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3684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organis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3A71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DBB2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29DE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367105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6766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6A4CF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Übernahme einer agilen Softwareentwicklungsmethode '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Scrum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>'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7E5C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D66CF6" w14:textId="19115224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F14A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2FE39DC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9FD9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1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287F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Prüfung auf Einhaltung dieser Methodik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6B6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rojektmanagemen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7050A8" w14:textId="77B94176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D329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01ACCA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E5ED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889D7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rstellung einer Client Server Umgeb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CF24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6B1A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95D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45615B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9D53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E69CB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Aufsetzten </w:t>
            </w:r>
            <w:proofErr w:type="gramStart"/>
            <w:r w:rsidRPr="00673450">
              <w:rPr>
                <w:rFonts w:ascii="Calibri" w:eastAsia="Times New Roman" w:hAnsi="Calibri" w:cs="Calibri"/>
                <w:lang w:eastAsia="de-DE"/>
              </w:rPr>
              <w:t>eines Servers</w:t>
            </w:r>
            <w:proofErr w:type="gram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für Server Client Kommunikatio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7EA1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Serverarchitektur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CF9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73D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6BD56DA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8D42E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CE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server aufsetzt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150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bank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5009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57F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739633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BD1A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0763A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 der Systemadministrator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8742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1AAEB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0F87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49FE1C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11A0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FD2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gistrier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63FD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CC8C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AEEBF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CA073B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A5C18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FEF6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049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8484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95C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C63307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84255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3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982A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Übermittlung der Daten an die Datenbank (Check auf Persistenz)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6FB4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533AE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83EE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667124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B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606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eines Systemadministrators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B0E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0E97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48F18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633EE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4EA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4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FF55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ogin Interfac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2E5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E53B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0DD2F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17FE5F6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FD5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lastRenderedPageBreak/>
              <w:t>4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E0C8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abgleich mit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2808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8FEB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0F6F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DB33B6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9FDDA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D9B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Manuell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3901B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3FCC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5780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AEB759A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B8E4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6F21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ungs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5A6E3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2D3A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F675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14BF24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B735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53EC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Rechtesystem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57290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alität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CD89E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2FF16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B0B7E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995D3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8CF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9A1E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3C0B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57B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6F0279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7A1D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2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A92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Anlegen der Recht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0983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CD43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463871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74C8888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87F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AFFC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erstellung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74DE8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9F2E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9610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8596D55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EC9A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4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2C173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Editierungs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836E4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95BD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5826C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2069F20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C438B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5.5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067F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Löschfunktionalität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27F3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7828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7403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4B30FF04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1343B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AEE4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Main Pag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3BEE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EBA9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E0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28282C17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4202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37BD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Indexmaske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065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DD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21BBA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0F29DB13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039F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6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506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unktionalität zum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laden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der Daten aus der Datenbank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58EE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18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AB856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7FE6682F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C617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0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8B301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1CE4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1382D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5B9BD5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8F2E0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58F440A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7CD82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1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3C694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Frontendmaske zum ausführen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  <w:r w:rsidRPr="00673450">
              <w:rPr>
                <w:rFonts w:ascii="Calibri" w:eastAsia="Times New Roman" w:hAnsi="Calibri" w:cs="Calibri"/>
                <w:lang w:eastAsia="de-DE"/>
              </w:rPr>
              <w:t xml:space="preserve"> 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75C0C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Papierprototyp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882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8135A8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9262E32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2141A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2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A9E876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 xml:space="preserve">Entwicklung des </w:t>
            </w:r>
            <w:proofErr w:type="spellStart"/>
            <w:r w:rsidRPr="00673450">
              <w:rPr>
                <w:rFonts w:ascii="Calibri" w:eastAsia="Times New Roman" w:hAnsi="Calibri" w:cs="Calibri"/>
                <w:lang w:eastAsia="de-DE"/>
              </w:rPr>
              <w:t>Webscrapers</w:t>
            </w:r>
            <w:proofErr w:type="spellEnd"/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7C77D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Funktion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CF155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32B6F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  <w:tr w:rsidR="00673450" w:rsidRPr="00673450" w14:paraId="326CB97D" w14:textId="77777777" w:rsidTr="00D47B55">
        <w:tc>
          <w:tcPr>
            <w:tcW w:w="8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70B29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7.3</w:t>
            </w:r>
          </w:p>
        </w:tc>
        <w:tc>
          <w:tcPr>
            <w:tcW w:w="39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03D2F3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Daten in die Datenbank übermitteln</w:t>
            </w:r>
          </w:p>
        </w:tc>
        <w:tc>
          <w:tcPr>
            <w:tcW w:w="20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090D0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Tabellenpflege</w:t>
            </w:r>
          </w:p>
        </w:tc>
        <w:tc>
          <w:tcPr>
            <w:tcW w:w="17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8061EB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  <w:tc>
          <w:tcPr>
            <w:tcW w:w="121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92C7E" w14:textId="77777777" w:rsidR="00673450" w:rsidRPr="00673450" w:rsidRDefault="00673450" w:rsidP="00673450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673450">
              <w:rPr>
                <w:rFonts w:ascii="Calibri" w:eastAsia="Times New Roman" w:hAnsi="Calibri" w:cs="Calibri"/>
                <w:lang w:eastAsia="de-DE"/>
              </w:rPr>
              <w:t> </w:t>
            </w:r>
          </w:p>
        </w:tc>
      </w:tr>
    </w:tbl>
    <w:p w14:paraId="55B1E77F" w14:textId="77777777" w:rsidR="00673450" w:rsidRPr="003D5A34" w:rsidRDefault="00673450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85022908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4263DBA6" w:rsidR="00A31C13" w:rsidRDefault="00A31C13" w:rsidP="001A3E6E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3BDCBECE" wp14:editId="4A4FD850">
            <wp:extent cx="5762625" cy="2724150"/>
            <wp:effectExtent l="0" t="0" r="9525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E498F" w14:textId="77777777" w:rsidR="00A31C13" w:rsidRDefault="00A31C1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br w:type="page"/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3D587829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A63FFEE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40053"/>
            <w:bookmarkStart w:id="6" w:name="_Hlk19187894"/>
            <w:r w:rsidRPr="00272A78">
              <w:rPr>
                <w:rFonts w:cstheme="minorHAnsi"/>
                <w:b/>
              </w:rPr>
              <w:lastRenderedPageBreak/>
              <w:t>User Story-ID</w:t>
            </w:r>
          </w:p>
        </w:tc>
        <w:tc>
          <w:tcPr>
            <w:tcW w:w="7056" w:type="dxa"/>
          </w:tcPr>
          <w:p w14:paraId="495E2FB1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.1</w:t>
            </w:r>
          </w:p>
        </w:tc>
      </w:tr>
      <w:tr w:rsidR="00A31C13" w:rsidRPr="00CF0841" w14:paraId="168098E4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06069517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45923E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s User möchte ich mich mit meinem Benutzerkonto einloggen können, damit ich die Seite im vollen Umfang nutzen kann </w:t>
            </w:r>
          </w:p>
        </w:tc>
      </w:tr>
      <w:tr w:rsidR="00A31C13" w:rsidRPr="00CF0841" w14:paraId="3F25D11C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5E7628CF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7608801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</w:tr>
      <w:tr w:rsidR="00A31C13" w:rsidRPr="00CF0841" w14:paraId="5ABE711B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D3FD35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7A5B284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Mittel</w:t>
            </w:r>
          </w:p>
        </w:tc>
      </w:tr>
      <w:tr w:rsidR="00A31C13" w:rsidRPr="00CF0841" w14:paraId="2DE0538B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705FC03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1BA1EBD0" w14:textId="7777777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 Bernardi</w:t>
            </w:r>
          </w:p>
        </w:tc>
      </w:tr>
      <w:tr w:rsidR="00A31C13" w:rsidRPr="00CF0841" w14:paraId="38D22BFD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1F1D231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5195B5A" w14:textId="77777777" w:rsidR="00A31C13" w:rsidRPr="00272A78" w:rsidRDefault="00A31C13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, 3.1</w:t>
            </w:r>
          </w:p>
        </w:tc>
      </w:tr>
      <w:bookmarkEnd w:id="5"/>
    </w:tbl>
    <w:p w14:paraId="269F3B24" w14:textId="49BF7F62" w:rsidR="006F7E6F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A31C13" w:rsidRPr="00CF0841" w14:paraId="463D7B8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1D3DC22" w14:textId="77777777" w:rsidR="00A31C13" w:rsidRPr="00272A78" w:rsidRDefault="00A31C13" w:rsidP="0059507D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27B0D739" w14:textId="29301AD2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.1</w:t>
            </w:r>
          </w:p>
        </w:tc>
      </w:tr>
      <w:tr w:rsidR="00A31C13" w:rsidRPr="00CF0841" w14:paraId="3F512E6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3FB7B684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5E1B7B4" w14:textId="3A9931D1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Als Admin möchte ich Filme anlegen damit die Benutzung dieses Bewerten können.</w:t>
            </w:r>
          </w:p>
        </w:tc>
      </w:tr>
      <w:tr w:rsidR="00A31C13" w:rsidRPr="00CF0841" w14:paraId="5CD1B493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286D5612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058BBCAC" w14:textId="3A24BA7E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7 Tage</w:t>
            </w:r>
          </w:p>
        </w:tc>
      </w:tr>
      <w:tr w:rsidR="00A31C13" w:rsidRPr="00CF0841" w14:paraId="3D879A70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74095E0A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2669A264" w14:textId="26CB232A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Hoch</w:t>
            </w:r>
          </w:p>
        </w:tc>
      </w:tr>
      <w:tr w:rsidR="00A31C13" w:rsidRPr="00CF0841" w14:paraId="067369A4" w14:textId="77777777" w:rsidTr="0059507D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163C98CD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2DBEA958" w14:textId="3A259107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</w:tr>
      <w:tr w:rsidR="00A31C13" w:rsidRPr="00CF0841" w14:paraId="4A0B7FA7" w14:textId="77777777" w:rsidTr="0059507D">
        <w:tc>
          <w:tcPr>
            <w:tcW w:w="2232" w:type="dxa"/>
            <w:shd w:val="clear" w:color="auto" w:fill="BFBFBF" w:themeFill="background1" w:themeFillShade="BF"/>
          </w:tcPr>
          <w:p w14:paraId="14A875CC" w14:textId="77777777" w:rsidR="00A31C13" w:rsidRPr="00272A78" w:rsidRDefault="00A31C13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DBBD5F3" w14:textId="2D273BD5" w:rsidR="00A31C13" w:rsidRPr="00272A78" w:rsidRDefault="00A31C13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ein</w:t>
            </w:r>
          </w:p>
        </w:tc>
      </w:tr>
    </w:tbl>
    <w:p w14:paraId="5286B189" w14:textId="5D4801EF" w:rsidR="00A31C13" w:rsidRDefault="00A31C13" w:rsidP="00A31C13"/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2411"/>
        <w:gridCol w:w="6781"/>
      </w:tblGrid>
      <w:tr w:rsidR="00A31C13" w:rsidRPr="00EB7B83" w14:paraId="1353D5A6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E15EB3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lang w:eastAsia="de-DE"/>
              </w:rPr>
              <w:t>User Story-I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9EE3AD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Filme automatisiert anlegen</w:t>
            </w:r>
          </w:p>
        </w:tc>
      </w:tr>
      <w:tr w:rsidR="00A31C13" w:rsidRPr="00EB7B83" w14:paraId="74D99B6F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237F3BC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User Story-Beschreibung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78E3024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sz w:val="24"/>
                <w:szCs w:val="24"/>
                <w:lang w:eastAsia="de-DE"/>
              </w:rPr>
              <w:t>Als Administrator möchte ich filme automatisiert einspeisen können, damit die Nutzer auch über aktuelle Filme Diskurse führen können.</w:t>
            </w:r>
          </w:p>
        </w:tc>
      </w:tr>
      <w:tr w:rsidR="00A31C13" w:rsidRPr="00EB7B83" w14:paraId="054A893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5B2CE0A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Geschätzter Realisierungsaufwand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63B3D6F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 xml:space="preserve">10 Tage </w:t>
            </w:r>
          </w:p>
        </w:tc>
      </w:tr>
      <w:tr w:rsidR="00A31C13" w:rsidRPr="00EB7B83" w14:paraId="237993C7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77EC16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Priorität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74CE254B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hoch</w:t>
            </w:r>
          </w:p>
        </w:tc>
      </w:tr>
      <w:tr w:rsidR="00A31C13" w:rsidRPr="00EB7B83" w14:paraId="1CC75D8E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0A26F191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utor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130E0AF7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Tobias Zettelmeyer</w:t>
            </w:r>
          </w:p>
        </w:tc>
      </w:tr>
      <w:tr w:rsidR="00A31C13" w:rsidRPr="00EB7B83" w14:paraId="65BC8D65" w14:textId="77777777" w:rsidTr="0059507D">
        <w:tc>
          <w:tcPr>
            <w:tcW w:w="242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shd w:val="clear" w:color="auto" w:fill="BFBFBF"/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75CD06D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color w:val="232323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b/>
                <w:bCs/>
                <w:color w:val="232323"/>
                <w:lang w:eastAsia="de-DE"/>
              </w:rPr>
              <w:t>Abhängigkeiten zu anderen User Stories</w:t>
            </w:r>
          </w:p>
        </w:tc>
        <w:tc>
          <w:tcPr>
            <w:tcW w:w="704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40" w:type="dxa"/>
              <w:left w:w="60" w:type="dxa"/>
              <w:bottom w:w="40" w:type="dxa"/>
              <w:right w:w="60" w:type="dxa"/>
            </w:tcMar>
            <w:hideMark/>
          </w:tcPr>
          <w:p w14:paraId="2EB4B626" w14:textId="77777777" w:rsidR="00A31C13" w:rsidRPr="00EB7B83" w:rsidRDefault="00A31C13" w:rsidP="0059507D">
            <w:pPr>
              <w:spacing w:after="0" w:line="240" w:lineRule="auto"/>
              <w:rPr>
                <w:rFonts w:ascii="Calibri" w:eastAsia="Times New Roman" w:hAnsi="Calibri" w:cs="Calibri"/>
                <w:lang w:eastAsia="de-DE"/>
              </w:rPr>
            </w:pPr>
            <w:r w:rsidRPr="00EB7B83">
              <w:rPr>
                <w:rFonts w:ascii="Calibri" w:eastAsia="Times New Roman" w:hAnsi="Calibri" w:cs="Calibri"/>
                <w:lang w:eastAsia="de-DE"/>
              </w:rPr>
              <w:t>&lt;Auflistung verwandter User Stories&gt;</w:t>
            </w:r>
          </w:p>
        </w:tc>
      </w:tr>
    </w:tbl>
    <w:p w14:paraId="2E7F20B1" w14:textId="77777777" w:rsidR="00A31C13" w:rsidRPr="00A31C13" w:rsidRDefault="00A31C13" w:rsidP="00A31C13"/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7" w:name="_Toc85022909"/>
      <w:r>
        <w:rPr>
          <w:rFonts w:eastAsiaTheme="majorEastAsia" w:cstheme="minorHAnsi"/>
          <w:sz w:val="32"/>
          <w:szCs w:val="32"/>
        </w:rPr>
        <w:t>Papierprototypen</w:t>
      </w:r>
      <w:bookmarkEnd w:id="7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2C96AD14" w:rsidR="00AD71AB" w:rsidRDefault="00ED4438" w:rsidP="00AD71AB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351FC49" wp14:editId="0DC22590">
            <wp:extent cx="4291799" cy="44577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287" cy="446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7A9808" w14:textId="435D4342" w:rsidR="00ED4438" w:rsidRDefault="00ED4438" w:rsidP="00AD71A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363CF54" wp14:editId="6C40FAC5">
            <wp:extent cx="5753100" cy="3848100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A0959" w14:textId="77777777" w:rsidR="00ED4438" w:rsidRDefault="00ED4438">
      <w:pPr>
        <w:rPr>
          <w:rFonts w:cstheme="minorHAnsi"/>
        </w:rPr>
      </w:pPr>
      <w:r>
        <w:rPr>
          <w:rFonts w:cstheme="minorHAnsi"/>
        </w:rPr>
        <w:br w:type="page"/>
      </w:r>
    </w:p>
    <w:p w14:paraId="4CCBD954" w14:textId="61F6A1D3" w:rsidR="00ED4438" w:rsidRDefault="00ED4438" w:rsidP="00AD71AB">
      <w:pPr>
        <w:rPr>
          <w:rFonts w:cstheme="minorHAnsi"/>
        </w:rPr>
      </w:pPr>
      <w:r w:rsidRPr="00ED4438">
        <w:rPr>
          <w:rFonts w:cstheme="minorHAnsi"/>
          <w:noProof/>
        </w:rPr>
        <w:lastRenderedPageBreak/>
        <w:drawing>
          <wp:inline distT="0" distB="0" distL="0" distR="0" wp14:anchorId="4DAAFEA2" wp14:editId="39130F95">
            <wp:extent cx="5760720" cy="4337685"/>
            <wp:effectExtent l="0" t="0" r="0" b="5715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CEE07" w14:textId="73D643A1" w:rsidR="00BC24D6" w:rsidRDefault="00ED4438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r>
        <w:rPr>
          <w:rFonts w:asciiTheme="minorHAnsi" w:hAnsiTheme="minorHAnsi" w:cstheme="minorHAnsi"/>
          <w:noProof/>
          <w:color w:val="auto"/>
          <w:sz w:val="32"/>
          <w:szCs w:val="32"/>
        </w:rPr>
        <w:drawing>
          <wp:inline distT="0" distB="0" distL="0" distR="0" wp14:anchorId="02110045" wp14:editId="44B1CB6F">
            <wp:extent cx="5743575" cy="2686050"/>
            <wp:effectExtent l="0" t="0" r="9525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68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4F465" w14:textId="77777777" w:rsidR="00ED4438" w:rsidRPr="00ED4438" w:rsidRDefault="00ED4438" w:rsidP="00ED4438"/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Toc508709269"/>
      <w:bookmarkStart w:id="9" w:name="_Toc85022910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8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9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57EAB4DE" w14:textId="27E57A48" w:rsidR="000807D9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990DC72" w14:textId="20637C13" w:rsidR="00ED4438" w:rsidRPr="00ED4438" w:rsidRDefault="00ED4438" w:rsidP="00ED4438">
      <w:r>
        <w:rPr>
          <w:noProof/>
        </w:rPr>
        <w:drawing>
          <wp:inline distT="0" distB="0" distL="0" distR="0" wp14:anchorId="35C7DC0E" wp14:editId="54AD88BC">
            <wp:extent cx="4733925" cy="6686550"/>
            <wp:effectExtent l="0" t="0" r="9525" b="0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668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C093" w14:textId="591FE6B5" w:rsidR="00ED4438" w:rsidRDefault="00ED4438" w:rsidP="00ED4438">
      <w:r>
        <w:rPr>
          <w:noProof/>
        </w:rPr>
        <w:lastRenderedPageBreak/>
        <w:drawing>
          <wp:inline distT="0" distB="0" distL="0" distR="0" wp14:anchorId="018DC8E9" wp14:editId="6974D6A4">
            <wp:extent cx="4260457" cy="5753100"/>
            <wp:effectExtent l="0" t="0" r="6985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346" cy="5765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F3C6" w14:textId="2067FA15" w:rsidR="00ED4438" w:rsidRDefault="00ED4438" w:rsidP="00ED4438"/>
    <w:p w14:paraId="4FF1C09C" w14:textId="425B438B" w:rsidR="00ED4438" w:rsidRDefault="008963C5" w:rsidP="00ED4438">
      <w:r>
        <w:rPr>
          <w:noProof/>
        </w:rPr>
        <w:lastRenderedPageBreak/>
        <w:drawing>
          <wp:inline distT="0" distB="0" distL="0" distR="0" wp14:anchorId="4258B9F6" wp14:editId="461C89F3">
            <wp:extent cx="4097023" cy="49720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7023" cy="497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B0FE6" w14:textId="48A144F0" w:rsidR="00820B72" w:rsidRDefault="008963C5" w:rsidP="00ED4438">
      <w:r>
        <w:rPr>
          <w:noProof/>
        </w:rPr>
        <w:lastRenderedPageBreak/>
        <w:drawing>
          <wp:inline distT="0" distB="0" distL="0" distR="0" wp14:anchorId="36A6A3A5" wp14:editId="76CDDA00">
            <wp:extent cx="4295775" cy="6267450"/>
            <wp:effectExtent l="0" t="0" r="9525" b="0"/>
            <wp:docPr id="10" name="Grafi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26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E858C" w14:textId="77777777" w:rsidR="00820B72" w:rsidRDefault="00820B72">
      <w:r>
        <w:br w:type="page"/>
      </w: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0" w:name="_Toc85022911"/>
      <w:r>
        <w:rPr>
          <w:rFonts w:asciiTheme="minorHAnsi" w:hAnsiTheme="minorHAnsi" w:cstheme="minorHAnsi"/>
          <w:color w:val="000000" w:themeColor="text1"/>
          <w:sz w:val="32"/>
          <w:szCs w:val="32"/>
        </w:rPr>
        <w:lastRenderedPageBreak/>
        <w:t>Strukturdiagramm (Klassendiagramm)</w:t>
      </w:r>
      <w:bookmarkEnd w:id="10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02FEB435" w14:textId="0B29F7D3" w:rsidR="00CF0841" w:rsidRDefault="00CF0841" w:rsidP="00D617B0">
      <w:pPr>
        <w:rPr>
          <w:rFonts w:cstheme="minorHAnsi"/>
        </w:rPr>
      </w:pPr>
    </w:p>
    <w:p w14:paraId="64151EBC" w14:textId="314A5E52" w:rsidR="00820B72" w:rsidRDefault="00820B72" w:rsidP="00D617B0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6BD84C4" wp14:editId="6D92BC30">
            <wp:extent cx="5748655" cy="6082665"/>
            <wp:effectExtent l="0" t="0" r="4445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6082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62157" w14:textId="77777777" w:rsidR="00820B72" w:rsidRDefault="00820B72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1" w:name="_Toc85022912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1"/>
    </w:p>
    <w:p w14:paraId="4213055E" w14:textId="32A63B73" w:rsidR="005831AE" w:rsidRPr="001513A5" w:rsidRDefault="00CF0841" w:rsidP="001513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immer euer Package, eure Klasse und die dazugehörige Methode angeben. </w:t>
      </w:r>
      <w:r w:rsidR="005D250A">
        <w:rPr>
          <w:rFonts w:cstheme="minorHAnsi"/>
          <w:color w:val="000000" w:themeColor="text1"/>
        </w:rPr>
        <w:t>g</w:t>
      </w:r>
      <w:r w:rsidRPr="00241E12">
        <w:rPr>
          <w:rFonts w:cstheme="minorHAnsi"/>
          <w:color w:val="000000" w:themeColor="text1"/>
        </w:rPr>
        <w:t xml:space="preserve">gf. könnt </w:t>
      </w:r>
      <w:r w:rsidR="005D250A">
        <w:rPr>
          <w:rFonts w:cstheme="minorHAnsi"/>
          <w:color w:val="000000" w:themeColor="text1"/>
        </w:rPr>
        <w:t>I</w:t>
      </w:r>
      <w:r w:rsidRPr="00241E12">
        <w:rPr>
          <w:rFonts w:cstheme="minorHAnsi"/>
          <w:color w:val="000000" w:themeColor="text1"/>
        </w:rPr>
        <w:t xml:space="preserve">hr auch Zeilenangaben machen. </w:t>
      </w:r>
      <w:bookmarkEnd w:id="6"/>
    </w:p>
    <w:tbl>
      <w:tblPr>
        <w:tblStyle w:val="Tabellenraster"/>
        <w:tblpPr w:leftFromText="141" w:rightFromText="141" w:vertAnchor="text" w:horzAnchor="margin" w:tblpXSpec="center" w:tblpY="789"/>
        <w:tblW w:w="9557" w:type="dxa"/>
        <w:tblLayout w:type="fixed"/>
        <w:tblLook w:val="04A0" w:firstRow="1" w:lastRow="0" w:firstColumn="1" w:lastColumn="0" w:noHBand="0" w:noVBand="1"/>
      </w:tblPr>
      <w:tblGrid>
        <w:gridCol w:w="959"/>
        <w:gridCol w:w="2410"/>
        <w:gridCol w:w="992"/>
        <w:gridCol w:w="850"/>
        <w:gridCol w:w="993"/>
        <w:gridCol w:w="1134"/>
        <w:gridCol w:w="889"/>
        <w:gridCol w:w="1330"/>
      </w:tblGrid>
      <w:tr w:rsidR="001513A5" w:rsidRPr="00CF0841" w14:paraId="73DFE5D0" w14:textId="77777777" w:rsidTr="00035965">
        <w:trPr>
          <w:trHeight w:val="800"/>
        </w:trPr>
        <w:tc>
          <w:tcPr>
            <w:tcW w:w="9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53A5D8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24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C0E0F3C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6B3A61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56AB5CF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719BB96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3E0CCA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7D43B3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49B0B37" w14:textId="77777777" w:rsidR="008963C5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B09EC1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88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B3D1AD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B7FBC15" w14:textId="77777777" w:rsidR="008963C5" w:rsidRPr="00272A78" w:rsidRDefault="008963C5" w:rsidP="0059507D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5F2A21" w14:textId="77777777" w:rsidR="008963C5" w:rsidRPr="00272A78" w:rsidDel="00047C7E" w:rsidRDefault="008963C5" w:rsidP="0059507D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1513A5" w:rsidRPr="00CF0841" w14:paraId="24720F59" w14:textId="77777777" w:rsidTr="00035965">
        <w:trPr>
          <w:trHeight w:val="265"/>
        </w:trPr>
        <w:tc>
          <w:tcPr>
            <w:tcW w:w="9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054BF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24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400AB7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rawler</w:t>
            </w:r>
          </w:p>
        </w:tc>
        <w:tc>
          <w:tcPr>
            <w:tcW w:w="9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8E7D48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D1859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0FF4C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D181FA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User-Story 6</w:t>
            </w:r>
          </w:p>
        </w:tc>
        <w:tc>
          <w:tcPr>
            <w:tcW w:w="88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83DE3A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F141B1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</w:tr>
      <w:tr w:rsidR="008963C5" w:rsidRPr="00CF0841" w14:paraId="714366C7" w14:textId="77777777" w:rsidTr="00035965">
        <w:trPr>
          <w:trHeight w:val="514"/>
        </w:trPr>
        <w:tc>
          <w:tcPr>
            <w:tcW w:w="959" w:type="dxa"/>
          </w:tcPr>
          <w:p w14:paraId="46C3A053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59EA6592" w14:textId="77777777" w:rsidR="008963C5" w:rsidRPr="00272A78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Data</w:t>
            </w:r>
            <w:proofErr w:type="spellEnd"/>
          </w:p>
        </w:tc>
        <w:tc>
          <w:tcPr>
            <w:tcW w:w="992" w:type="dxa"/>
          </w:tcPr>
          <w:p w14:paraId="10476E9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850" w:type="dxa"/>
          </w:tcPr>
          <w:p w14:paraId="1F69E3C2" w14:textId="46CCFA57" w:rsidR="008963C5" w:rsidRPr="00272A78" w:rsidRDefault="003029B8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C53419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108664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A4931AD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50378F1" w14:textId="4D7F5EFE" w:rsidR="008963C5" w:rsidRPr="00272A78" w:rsidRDefault="006C09FF" w:rsidP="0059507D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262FCED5" w14:textId="77777777" w:rsidTr="00035965">
        <w:trPr>
          <w:trHeight w:val="522"/>
        </w:trPr>
        <w:tc>
          <w:tcPr>
            <w:tcW w:w="959" w:type="dxa"/>
          </w:tcPr>
          <w:p w14:paraId="41CAC718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1.1</w:t>
            </w:r>
          </w:p>
        </w:tc>
        <w:tc>
          <w:tcPr>
            <w:tcW w:w="2410" w:type="dxa"/>
          </w:tcPr>
          <w:p w14:paraId="1B44C5A7" w14:textId="4813AA91" w:rsidR="00F77BD9" w:rsidRPr="00272A78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Movies</w:t>
            </w:r>
            <w:proofErr w:type="spellEnd"/>
          </w:p>
        </w:tc>
        <w:tc>
          <w:tcPr>
            <w:tcW w:w="992" w:type="dxa"/>
          </w:tcPr>
          <w:p w14:paraId="385F5AA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850" w:type="dxa"/>
          </w:tcPr>
          <w:p w14:paraId="3D25A15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67AB7D4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1134" w:type="dxa"/>
          </w:tcPr>
          <w:p w14:paraId="38F2754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488AB049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0B99CBE5" w14:textId="60AC114D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035965" w:rsidRPr="00CF0841" w14:paraId="42A2DB7B" w14:textId="77777777" w:rsidTr="00035965">
        <w:trPr>
          <w:trHeight w:val="522"/>
        </w:trPr>
        <w:tc>
          <w:tcPr>
            <w:tcW w:w="959" w:type="dxa"/>
          </w:tcPr>
          <w:p w14:paraId="6FEF0A20" w14:textId="300FC60B" w:rsidR="00035965" w:rsidRPr="00272A78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1</w:t>
            </w:r>
          </w:p>
        </w:tc>
        <w:tc>
          <w:tcPr>
            <w:tcW w:w="2410" w:type="dxa"/>
          </w:tcPr>
          <w:p w14:paraId="4064522E" w14:textId="0A54E2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Dokument und Parameter Erzeugung</w:t>
            </w:r>
          </w:p>
        </w:tc>
        <w:tc>
          <w:tcPr>
            <w:tcW w:w="992" w:type="dxa"/>
          </w:tcPr>
          <w:p w14:paraId="63B17F8F" w14:textId="5AEEE749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850" w:type="dxa"/>
          </w:tcPr>
          <w:p w14:paraId="2B776A6A" w14:textId="773C0253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1F3A39B4" w14:textId="1EA315BD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7C47606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66F09088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5E58EC5" w14:textId="7BA8A1DF" w:rsidR="00035965" w:rsidRDefault="00A10B5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035965" w:rsidRPr="00CF0841" w14:paraId="75928CA2" w14:textId="77777777" w:rsidTr="00035965">
        <w:trPr>
          <w:trHeight w:val="522"/>
        </w:trPr>
        <w:tc>
          <w:tcPr>
            <w:tcW w:w="959" w:type="dxa"/>
          </w:tcPr>
          <w:p w14:paraId="22CAEC54" w14:textId="30576DE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2</w:t>
            </w:r>
          </w:p>
        </w:tc>
        <w:tc>
          <w:tcPr>
            <w:tcW w:w="2410" w:type="dxa"/>
          </w:tcPr>
          <w:p w14:paraId="5DD920E4" w14:textId="0B663CCF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proofErr w:type="gramStart"/>
            <w:r>
              <w:rPr>
                <w:rFonts w:cstheme="minorHAnsi"/>
              </w:rPr>
              <w:t>title,length</w:t>
            </w:r>
            <w:proofErr w:type="spellEnd"/>
            <w:proofErr w:type="gramEnd"/>
            <w:r>
              <w:rPr>
                <w:rFonts w:cstheme="minorHAnsi"/>
              </w:rPr>
              <w:t xml:space="preserve"> &amp; </w:t>
            </w:r>
            <w:proofErr w:type="spellStart"/>
            <w:r>
              <w:rPr>
                <w:rFonts w:cstheme="minorHAnsi"/>
              </w:rPr>
              <w:t>releaseyear</w:t>
            </w:r>
            <w:proofErr w:type="spellEnd"/>
          </w:p>
        </w:tc>
        <w:tc>
          <w:tcPr>
            <w:tcW w:w="992" w:type="dxa"/>
          </w:tcPr>
          <w:p w14:paraId="6DCFA484" w14:textId="6F9F051A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51E7460D" w14:textId="541E9F6F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077425B" w14:textId="69C887CB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6A396A88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37B8DC91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F27580" w14:textId="42BA58A6" w:rsidR="00035965" w:rsidRDefault="00A10B5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ertig </w:t>
            </w:r>
          </w:p>
        </w:tc>
      </w:tr>
      <w:tr w:rsidR="00035965" w:rsidRPr="00CF0841" w14:paraId="25156679" w14:textId="77777777" w:rsidTr="00035965">
        <w:trPr>
          <w:trHeight w:val="522"/>
        </w:trPr>
        <w:tc>
          <w:tcPr>
            <w:tcW w:w="959" w:type="dxa"/>
          </w:tcPr>
          <w:p w14:paraId="05BDDABA" w14:textId="3E638B20" w:rsidR="00035965" w:rsidRDefault="0003596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.3</w:t>
            </w:r>
          </w:p>
        </w:tc>
        <w:tc>
          <w:tcPr>
            <w:tcW w:w="2410" w:type="dxa"/>
          </w:tcPr>
          <w:p w14:paraId="5F7CCDBC" w14:textId="02E88DC7" w:rsidR="00035965" w:rsidRDefault="0003596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</w:t>
            </w:r>
            <w:proofErr w:type="spellEnd"/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Regisseur,</w:t>
            </w:r>
            <w:r>
              <w:rPr>
                <w:rFonts w:cstheme="minorHAnsi"/>
              </w:rPr>
              <w:t xml:space="preserve"> </w:t>
            </w:r>
            <w:r w:rsidRPr="00035965">
              <w:rPr>
                <w:rFonts w:cstheme="minorHAnsi"/>
              </w:rPr>
              <w:t>Drehbuchautor</w:t>
            </w:r>
            <w:r>
              <w:rPr>
                <w:rFonts w:cstheme="minorHAnsi"/>
              </w:rPr>
              <w:t xml:space="preserve">, </w:t>
            </w:r>
            <w:r w:rsidRPr="00035965">
              <w:rPr>
                <w:rFonts w:cstheme="minorHAnsi"/>
              </w:rPr>
              <w:t>Cast</w:t>
            </w:r>
          </w:p>
        </w:tc>
        <w:tc>
          <w:tcPr>
            <w:tcW w:w="992" w:type="dxa"/>
          </w:tcPr>
          <w:p w14:paraId="51EDA007" w14:textId="1552C5AA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4211A9D" w14:textId="0A2C107E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506CC5B" w14:textId="198F0001" w:rsidR="00035965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, 1.1.1.1</w:t>
            </w:r>
          </w:p>
        </w:tc>
        <w:tc>
          <w:tcPr>
            <w:tcW w:w="1134" w:type="dxa"/>
          </w:tcPr>
          <w:p w14:paraId="10DA984D" w14:textId="77777777" w:rsidR="00035965" w:rsidRDefault="0003596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2D118243" w14:textId="77777777" w:rsidR="00035965" w:rsidRPr="00272A78" w:rsidRDefault="0003596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13BF1856" w14:textId="522E1D7C" w:rsidR="00035965" w:rsidRDefault="00A10B5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745093C0" w14:textId="77777777" w:rsidTr="00035965">
        <w:trPr>
          <w:trHeight w:val="265"/>
        </w:trPr>
        <w:tc>
          <w:tcPr>
            <w:tcW w:w="959" w:type="dxa"/>
          </w:tcPr>
          <w:p w14:paraId="1860AAE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2.0</w:t>
            </w:r>
          </w:p>
        </w:tc>
        <w:tc>
          <w:tcPr>
            <w:tcW w:w="2410" w:type="dxa"/>
          </w:tcPr>
          <w:p w14:paraId="4F88B057" w14:textId="420EAD1B" w:rsidR="00F77BD9" w:rsidRDefault="008963C5" w:rsidP="00F77BD9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getImage</w:t>
            </w:r>
            <w:proofErr w:type="spellEnd"/>
          </w:p>
        </w:tc>
        <w:tc>
          <w:tcPr>
            <w:tcW w:w="992" w:type="dxa"/>
          </w:tcPr>
          <w:p w14:paraId="49E1C655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758284B7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2B2A5884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1.1</w:t>
            </w:r>
          </w:p>
        </w:tc>
        <w:tc>
          <w:tcPr>
            <w:tcW w:w="1134" w:type="dxa"/>
          </w:tcPr>
          <w:p w14:paraId="1292997F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1D1752F0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22D584B3" w14:textId="3E47F93E" w:rsidR="008963C5" w:rsidRPr="00272A78" w:rsidRDefault="00F77BD9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8963C5" w:rsidRPr="00CF0841" w14:paraId="671A112B" w14:textId="77777777" w:rsidTr="00035965">
        <w:trPr>
          <w:trHeight w:val="265"/>
        </w:trPr>
        <w:tc>
          <w:tcPr>
            <w:tcW w:w="959" w:type="dxa"/>
          </w:tcPr>
          <w:p w14:paraId="1FC75DD2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3.0</w:t>
            </w:r>
          </w:p>
        </w:tc>
        <w:tc>
          <w:tcPr>
            <w:tcW w:w="2410" w:type="dxa"/>
          </w:tcPr>
          <w:p w14:paraId="3E66FAC2" w14:textId="77777777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reateMovie</w:t>
            </w:r>
            <w:proofErr w:type="spellEnd"/>
          </w:p>
        </w:tc>
        <w:tc>
          <w:tcPr>
            <w:tcW w:w="992" w:type="dxa"/>
          </w:tcPr>
          <w:p w14:paraId="0FAECA88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3F9C8605" w14:textId="57F8F8AB" w:rsidR="008963C5" w:rsidRPr="00272A78" w:rsidRDefault="00A10B5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72CE33A6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BA04C3B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F9967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B131BB0" w14:textId="3E9B67FA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6B15FB3E" w14:textId="77777777" w:rsidTr="00035965">
        <w:trPr>
          <w:trHeight w:val="265"/>
        </w:trPr>
        <w:tc>
          <w:tcPr>
            <w:tcW w:w="959" w:type="dxa"/>
          </w:tcPr>
          <w:p w14:paraId="6E117D7A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4.0</w:t>
            </w:r>
          </w:p>
        </w:tc>
        <w:tc>
          <w:tcPr>
            <w:tcW w:w="2410" w:type="dxa"/>
          </w:tcPr>
          <w:p w14:paraId="3007AFE0" w14:textId="0C24D8FA" w:rsidR="008963C5" w:rsidRDefault="008963C5" w:rsidP="0059507D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nsertMovie</w:t>
            </w:r>
            <w:proofErr w:type="spellEnd"/>
            <w:r w:rsidR="00A10B50">
              <w:rPr>
                <w:rFonts w:cstheme="minorHAnsi"/>
              </w:rPr>
              <w:t xml:space="preserve"> (DB)</w:t>
            </w:r>
          </w:p>
        </w:tc>
        <w:tc>
          <w:tcPr>
            <w:tcW w:w="992" w:type="dxa"/>
          </w:tcPr>
          <w:p w14:paraId="31F2F646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850" w:type="dxa"/>
          </w:tcPr>
          <w:p w14:paraId="50DEA35C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082DE8A7" w14:textId="57BDD4D0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  <w:r w:rsidR="00FF65A5">
              <w:rPr>
                <w:rFonts w:cstheme="minorHAnsi"/>
              </w:rPr>
              <w:t>, 2.1</w:t>
            </w:r>
          </w:p>
        </w:tc>
        <w:tc>
          <w:tcPr>
            <w:tcW w:w="1134" w:type="dxa"/>
          </w:tcPr>
          <w:p w14:paraId="6442F52E" w14:textId="77777777" w:rsidR="008963C5" w:rsidRPr="00272A78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77C4CD7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540BFDD7" w14:textId="673C681F" w:rsidR="008963C5" w:rsidRPr="00272A78" w:rsidRDefault="00A10B5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esting pending</w:t>
            </w:r>
          </w:p>
        </w:tc>
      </w:tr>
      <w:tr w:rsidR="008963C5" w:rsidRPr="00CF0841" w14:paraId="0A4E1897" w14:textId="77777777" w:rsidTr="00035965">
        <w:trPr>
          <w:trHeight w:val="265"/>
        </w:trPr>
        <w:tc>
          <w:tcPr>
            <w:tcW w:w="959" w:type="dxa"/>
          </w:tcPr>
          <w:p w14:paraId="45546712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5.0</w:t>
            </w:r>
          </w:p>
        </w:tc>
        <w:tc>
          <w:tcPr>
            <w:tcW w:w="2410" w:type="dxa"/>
          </w:tcPr>
          <w:p w14:paraId="5202E698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992" w:type="dxa"/>
          </w:tcPr>
          <w:p w14:paraId="545532E1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850" w:type="dxa"/>
          </w:tcPr>
          <w:p w14:paraId="638DBD86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4FACAB13" w14:textId="77777777" w:rsidR="008963C5" w:rsidRDefault="008963C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2E2BD93C" w14:textId="062EB9E2" w:rsidR="008963C5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39AAC3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3658DE1F" w14:textId="67D0D5B1" w:rsidR="008963C5" w:rsidRPr="00272A78" w:rsidRDefault="00A10B5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Noch verbinden</w:t>
            </w:r>
          </w:p>
        </w:tc>
      </w:tr>
      <w:tr w:rsidR="00AF642C" w:rsidRPr="00CF0841" w14:paraId="5822E0EB" w14:textId="77777777" w:rsidTr="00035965">
        <w:trPr>
          <w:trHeight w:val="265"/>
        </w:trPr>
        <w:tc>
          <w:tcPr>
            <w:tcW w:w="959" w:type="dxa"/>
          </w:tcPr>
          <w:p w14:paraId="6C11B48B" w14:textId="249E6556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6.0</w:t>
            </w:r>
          </w:p>
        </w:tc>
        <w:tc>
          <w:tcPr>
            <w:tcW w:w="2410" w:type="dxa"/>
          </w:tcPr>
          <w:p w14:paraId="7E4834E0" w14:textId="0FEF6A0C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Logdatei</w:t>
            </w:r>
          </w:p>
        </w:tc>
        <w:tc>
          <w:tcPr>
            <w:tcW w:w="992" w:type="dxa"/>
          </w:tcPr>
          <w:p w14:paraId="3321634C" w14:textId="6BD5E177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850" w:type="dxa"/>
          </w:tcPr>
          <w:p w14:paraId="22EB2012" w14:textId="5E42B551" w:rsidR="00AF642C" w:rsidRDefault="00A10B50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Tobi</w:t>
            </w:r>
          </w:p>
        </w:tc>
        <w:tc>
          <w:tcPr>
            <w:tcW w:w="993" w:type="dxa"/>
          </w:tcPr>
          <w:p w14:paraId="313A14A1" w14:textId="07F83979" w:rsidR="00AF642C" w:rsidRDefault="00AF642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.*</w:t>
            </w:r>
          </w:p>
        </w:tc>
        <w:tc>
          <w:tcPr>
            <w:tcW w:w="1134" w:type="dxa"/>
          </w:tcPr>
          <w:p w14:paraId="1C361FE9" w14:textId="74B47A05" w:rsidR="00AF642C" w:rsidRDefault="006F4834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889" w:type="dxa"/>
          </w:tcPr>
          <w:p w14:paraId="6372E2B1" w14:textId="77777777" w:rsidR="00AF642C" w:rsidRPr="00272A78" w:rsidRDefault="00AF642C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496F9138" w14:textId="126ED72F" w:rsidR="00AF642C" w:rsidRDefault="0034479C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1513A5" w:rsidRPr="00CF0841" w14:paraId="63B2FF49" w14:textId="77777777" w:rsidTr="00035965">
        <w:trPr>
          <w:trHeight w:val="257"/>
        </w:trPr>
        <w:tc>
          <w:tcPr>
            <w:tcW w:w="959" w:type="dxa"/>
            <w:shd w:val="clear" w:color="auto" w:fill="E7E6E6" w:themeFill="background2"/>
          </w:tcPr>
          <w:p w14:paraId="71121DB6" w14:textId="77777777" w:rsidR="008963C5" w:rsidRPr="00272A78" w:rsidRDefault="008963C5" w:rsidP="0059507D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2410" w:type="dxa"/>
            <w:shd w:val="clear" w:color="auto" w:fill="E7E6E6" w:themeFill="background2"/>
          </w:tcPr>
          <w:p w14:paraId="5F0ACC8C" w14:textId="2ED1A482" w:rsidR="008963C5" w:rsidRPr="00272A78" w:rsidRDefault="00FF65A5" w:rsidP="0059507D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atenbank</w:t>
            </w:r>
          </w:p>
        </w:tc>
        <w:tc>
          <w:tcPr>
            <w:tcW w:w="992" w:type="dxa"/>
            <w:shd w:val="clear" w:color="auto" w:fill="E7E6E6" w:themeFill="background2"/>
          </w:tcPr>
          <w:p w14:paraId="3C55F3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50" w:type="dxa"/>
            <w:shd w:val="clear" w:color="auto" w:fill="E7E6E6" w:themeFill="background2"/>
          </w:tcPr>
          <w:p w14:paraId="4867500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993" w:type="dxa"/>
            <w:shd w:val="clear" w:color="auto" w:fill="E7E6E6" w:themeFill="background2"/>
          </w:tcPr>
          <w:p w14:paraId="3E76947B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  <w:shd w:val="clear" w:color="auto" w:fill="E7E6E6" w:themeFill="background2"/>
          </w:tcPr>
          <w:p w14:paraId="662B0E65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  <w:shd w:val="clear" w:color="auto" w:fill="E7E6E6" w:themeFill="background2"/>
          </w:tcPr>
          <w:p w14:paraId="1CD41F1F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  <w:shd w:val="clear" w:color="auto" w:fill="E7E6E6" w:themeFill="background2"/>
          </w:tcPr>
          <w:p w14:paraId="10BAA75B" w14:textId="7B0CF2F6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8963C5" w:rsidRPr="00CF0841" w14:paraId="30F14DAE" w14:textId="77777777" w:rsidTr="00035965">
        <w:trPr>
          <w:trHeight w:val="781"/>
        </w:trPr>
        <w:tc>
          <w:tcPr>
            <w:tcW w:w="959" w:type="dxa"/>
          </w:tcPr>
          <w:p w14:paraId="64F87A52" w14:textId="77777777" w:rsidR="008963C5" w:rsidRPr="00272A78" w:rsidRDefault="008963C5" w:rsidP="0059507D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2410" w:type="dxa"/>
          </w:tcPr>
          <w:p w14:paraId="2B797DB9" w14:textId="724974BE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serts in die DB</w:t>
            </w:r>
          </w:p>
        </w:tc>
        <w:tc>
          <w:tcPr>
            <w:tcW w:w="992" w:type="dxa"/>
          </w:tcPr>
          <w:p w14:paraId="6ED8E531" w14:textId="3237A474" w:rsidR="008963C5" w:rsidRPr="00272A78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10 Tage</w:t>
            </w:r>
          </w:p>
        </w:tc>
        <w:tc>
          <w:tcPr>
            <w:tcW w:w="850" w:type="dxa"/>
          </w:tcPr>
          <w:p w14:paraId="11DD717B" w14:textId="714DF75B" w:rsidR="008963C5" w:rsidRPr="00A850B7" w:rsidRDefault="00FF65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Felix</w:t>
            </w:r>
          </w:p>
        </w:tc>
        <w:tc>
          <w:tcPr>
            <w:tcW w:w="993" w:type="dxa"/>
          </w:tcPr>
          <w:p w14:paraId="775725B7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134" w:type="dxa"/>
          </w:tcPr>
          <w:p w14:paraId="654ED9DC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889" w:type="dxa"/>
          </w:tcPr>
          <w:p w14:paraId="1D08BAD8" w14:textId="77777777" w:rsidR="008963C5" w:rsidRPr="00272A78" w:rsidRDefault="008963C5" w:rsidP="0059507D">
            <w:pPr>
              <w:rPr>
                <w:rFonts w:cstheme="minorHAnsi"/>
              </w:rPr>
            </w:pPr>
          </w:p>
        </w:tc>
        <w:tc>
          <w:tcPr>
            <w:tcW w:w="1330" w:type="dxa"/>
          </w:tcPr>
          <w:p w14:paraId="72F4B5D9" w14:textId="3AD1D030" w:rsidR="008963C5" w:rsidRPr="00272A78" w:rsidRDefault="001513A5" w:rsidP="0059507D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1E972ADA" w14:textId="3E204630" w:rsidR="008963C5" w:rsidRPr="008963C5" w:rsidRDefault="008963C5" w:rsidP="008963C5"/>
    <w:p w14:paraId="3F03FE26" w14:textId="297AC368" w:rsidR="008963C5" w:rsidRDefault="008963C5" w:rsidP="008963C5"/>
    <w:tbl>
      <w:tblPr>
        <w:tblStyle w:val="Tabellenraster"/>
        <w:tblpPr w:leftFromText="141" w:rightFromText="141" w:vertAnchor="text" w:horzAnchor="page" w:tblpX="827" w:tblpY="756"/>
        <w:tblW w:w="10388" w:type="dxa"/>
        <w:tblLayout w:type="fixed"/>
        <w:tblLook w:val="04A0" w:firstRow="1" w:lastRow="0" w:firstColumn="1" w:lastColumn="0" w:noHBand="0" w:noVBand="1"/>
      </w:tblPr>
      <w:tblGrid>
        <w:gridCol w:w="795"/>
        <w:gridCol w:w="1598"/>
        <w:gridCol w:w="1331"/>
        <w:gridCol w:w="1598"/>
        <w:gridCol w:w="1305"/>
        <w:gridCol w:w="1332"/>
        <w:gridCol w:w="1092"/>
        <w:gridCol w:w="1337"/>
      </w:tblGrid>
      <w:tr w:rsidR="006C09FF" w:rsidRPr="00CF0841" w14:paraId="25A87EAB" w14:textId="77777777" w:rsidTr="006C09FF">
        <w:trPr>
          <w:trHeight w:val="778"/>
        </w:trPr>
        <w:tc>
          <w:tcPr>
            <w:tcW w:w="79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80FC9D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68047A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33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08096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2013344F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59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BCA8BD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0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63D2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49B13E9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3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C579AC7" w14:textId="77777777" w:rsidR="006C09FF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17D98290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09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727F9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599697CE" w14:textId="77777777" w:rsidR="006C09FF" w:rsidRPr="00272A78" w:rsidRDefault="006C09FF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33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14A97A6" w14:textId="77777777" w:rsidR="006C09FF" w:rsidRPr="00272A78" w:rsidDel="00047C7E" w:rsidRDefault="006C09FF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6C09FF" w:rsidRPr="00CF0841" w14:paraId="253110F8" w14:textId="77777777" w:rsidTr="006C09FF">
        <w:trPr>
          <w:trHeight w:val="258"/>
        </w:trPr>
        <w:tc>
          <w:tcPr>
            <w:tcW w:w="79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C1024E9" w14:textId="3EEE6970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3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4EC3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Registrierung</w:t>
            </w:r>
          </w:p>
        </w:tc>
        <w:tc>
          <w:tcPr>
            <w:tcW w:w="133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C74CA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CD5805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AA186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976C5C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C8DB9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0BD683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75D75EAA" w14:textId="77777777" w:rsidTr="006C09FF">
        <w:trPr>
          <w:trHeight w:val="501"/>
        </w:trPr>
        <w:tc>
          <w:tcPr>
            <w:tcW w:w="795" w:type="dxa"/>
          </w:tcPr>
          <w:p w14:paraId="6664C877" w14:textId="1E477BF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436B7D4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0DB21D4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 xml:space="preserve"> Tag</w:t>
            </w:r>
            <w:r>
              <w:rPr>
                <w:rFonts w:cstheme="minorHAnsi"/>
              </w:rPr>
              <w:t>e</w:t>
            </w:r>
          </w:p>
        </w:tc>
        <w:tc>
          <w:tcPr>
            <w:tcW w:w="1598" w:type="dxa"/>
          </w:tcPr>
          <w:p w14:paraId="0519284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3129C65D" w14:textId="208F9305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 w:rsidRPr="00272A78">
              <w:rPr>
                <w:rFonts w:cstheme="minorHAnsi"/>
              </w:rPr>
              <w:t>.2</w:t>
            </w:r>
          </w:p>
        </w:tc>
        <w:tc>
          <w:tcPr>
            <w:tcW w:w="1332" w:type="dxa"/>
          </w:tcPr>
          <w:p w14:paraId="2AABB09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1092" w:type="dxa"/>
          </w:tcPr>
          <w:p w14:paraId="17A212F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3FBDF7C7" w14:textId="77777777" w:rsidR="006C09FF" w:rsidRPr="00272A78" w:rsidRDefault="006C09FF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6C09FF" w:rsidRPr="00CF0841" w14:paraId="5CCEB55E" w14:textId="77777777" w:rsidTr="006C09FF">
        <w:trPr>
          <w:trHeight w:val="509"/>
        </w:trPr>
        <w:tc>
          <w:tcPr>
            <w:tcW w:w="795" w:type="dxa"/>
          </w:tcPr>
          <w:p w14:paraId="625783A3" w14:textId="4E0C428C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</w:t>
            </w:r>
          </w:p>
        </w:tc>
        <w:tc>
          <w:tcPr>
            <w:tcW w:w="1598" w:type="dxa"/>
          </w:tcPr>
          <w:p w14:paraId="5261E300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104E483A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</w:t>
            </w:r>
          </w:p>
        </w:tc>
        <w:tc>
          <w:tcPr>
            <w:tcW w:w="1598" w:type="dxa"/>
          </w:tcPr>
          <w:p w14:paraId="263588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6EC82F41" w14:textId="2F81508D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10C9C07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EA0FD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C6F81AD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fertig</w:t>
            </w:r>
          </w:p>
        </w:tc>
      </w:tr>
      <w:tr w:rsidR="006C09FF" w:rsidRPr="00CF0841" w14:paraId="304B0A54" w14:textId="77777777" w:rsidTr="006C09FF">
        <w:trPr>
          <w:trHeight w:val="851"/>
        </w:trPr>
        <w:tc>
          <w:tcPr>
            <w:tcW w:w="795" w:type="dxa"/>
          </w:tcPr>
          <w:p w14:paraId="0110CA2B" w14:textId="0C523113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</w:t>
            </w:r>
            <w:r>
              <w:rPr>
                <w:rFonts w:cstheme="minorHAnsi"/>
              </w:rPr>
              <w:t>3</w:t>
            </w:r>
          </w:p>
        </w:tc>
        <w:tc>
          <w:tcPr>
            <w:tcW w:w="1598" w:type="dxa"/>
          </w:tcPr>
          <w:p w14:paraId="7C28802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daten Weiterleitung Datenbank</w:t>
            </w:r>
          </w:p>
        </w:tc>
        <w:tc>
          <w:tcPr>
            <w:tcW w:w="1331" w:type="dxa"/>
          </w:tcPr>
          <w:p w14:paraId="38C847C8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598" w:type="dxa"/>
          </w:tcPr>
          <w:p w14:paraId="7676A848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4122D030" w14:textId="752D42E6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F9988F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7029640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7EEEF572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0B348EDB" w14:textId="77777777" w:rsidTr="006C09FF">
        <w:trPr>
          <w:trHeight w:val="725"/>
        </w:trPr>
        <w:tc>
          <w:tcPr>
            <w:tcW w:w="795" w:type="dxa"/>
          </w:tcPr>
          <w:p w14:paraId="49D8125B" w14:textId="2B88EA05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4</w:t>
            </w:r>
          </w:p>
        </w:tc>
        <w:tc>
          <w:tcPr>
            <w:tcW w:w="1598" w:type="dxa"/>
          </w:tcPr>
          <w:p w14:paraId="0144FEBC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heck </w:t>
            </w:r>
            <w:proofErr w:type="gramStart"/>
            <w:r>
              <w:rPr>
                <w:rFonts w:cstheme="minorHAnsi"/>
              </w:rPr>
              <w:t>Email</w:t>
            </w:r>
            <w:proofErr w:type="gramEnd"/>
          </w:p>
        </w:tc>
        <w:tc>
          <w:tcPr>
            <w:tcW w:w="1331" w:type="dxa"/>
          </w:tcPr>
          <w:p w14:paraId="4EED2553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 Tage</w:t>
            </w:r>
          </w:p>
        </w:tc>
        <w:tc>
          <w:tcPr>
            <w:tcW w:w="1598" w:type="dxa"/>
          </w:tcPr>
          <w:p w14:paraId="7ABDAF6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9FDF374" w14:textId="7A06FC17" w:rsidR="006C09FF" w:rsidRPr="00272A78" w:rsidRDefault="00D42FD9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1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2, </w:t>
            </w:r>
            <w:r w:rsidR="00D17471"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3</w:t>
            </w:r>
          </w:p>
        </w:tc>
        <w:tc>
          <w:tcPr>
            <w:tcW w:w="1332" w:type="dxa"/>
          </w:tcPr>
          <w:p w14:paraId="7E71937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66330C67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F6FB30B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56691E8" w14:textId="77777777" w:rsidTr="006C09FF">
        <w:trPr>
          <w:trHeight w:val="725"/>
        </w:trPr>
        <w:tc>
          <w:tcPr>
            <w:tcW w:w="795" w:type="dxa"/>
          </w:tcPr>
          <w:p w14:paraId="7A592393" w14:textId="4A428DE8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3.5</w:t>
            </w:r>
          </w:p>
        </w:tc>
        <w:tc>
          <w:tcPr>
            <w:tcW w:w="1598" w:type="dxa"/>
          </w:tcPr>
          <w:p w14:paraId="48B6AB33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Klasse</w:t>
            </w:r>
          </w:p>
        </w:tc>
        <w:tc>
          <w:tcPr>
            <w:tcW w:w="1331" w:type="dxa"/>
          </w:tcPr>
          <w:p w14:paraId="22D2937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37081E5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0E33E81D" w14:textId="59426BB7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785C63A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0B688DBC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5122D7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4B4DDE43" w14:textId="77777777" w:rsidTr="006C09FF">
        <w:trPr>
          <w:trHeight w:val="725"/>
        </w:trPr>
        <w:tc>
          <w:tcPr>
            <w:tcW w:w="795" w:type="dxa"/>
          </w:tcPr>
          <w:p w14:paraId="2AF85829" w14:textId="2EA78365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.5.1</w:t>
            </w:r>
          </w:p>
        </w:tc>
        <w:tc>
          <w:tcPr>
            <w:tcW w:w="1598" w:type="dxa"/>
          </w:tcPr>
          <w:p w14:paraId="145ADF6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etter/Setter</w:t>
            </w:r>
          </w:p>
        </w:tc>
        <w:tc>
          <w:tcPr>
            <w:tcW w:w="1331" w:type="dxa"/>
          </w:tcPr>
          <w:p w14:paraId="7D3A6430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Std</w:t>
            </w:r>
          </w:p>
        </w:tc>
        <w:tc>
          <w:tcPr>
            <w:tcW w:w="1598" w:type="dxa"/>
          </w:tcPr>
          <w:p w14:paraId="44226E7D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77F57E5C" w14:textId="13D3F479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 xml:space="preserve">.3, </w:t>
            </w: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5</w:t>
            </w:r>
          </w:p>
        </w:tc>
        <w:tc>
          <w:tcPr>
            <w:tcW w:w="1332" w:type="dxa"/>
          </w:tcPr>
          <w:p w14:paraId="1FFD7E2B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5ADDFD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142D0B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3F0D0C59" w14:textId="77777777" w:rsidTr="006C09FF">
        <w:trPr>
          <w:trHeight w:val="251"/>
        </w:trPr>
        <w:tc>
          <w:tcPr>
            <w:tcW w:w="795" w:type="dxa"/>
            <w:shd w:val="clear" w:color="auto" w:fill="E7E6E6" w:themeFill="background2"/>
          </w:tcPr>
          <w:p w14:paraId="05548BC2" w14:textId="23053BB4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4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598" w:type="dxa"/>
            <w:shd w:val="clear" w:color="auto" w:fill="E7E6E6" w:themeFill="background2"/>
          </w:tcPr>
          <w:p w14:paraId="178235AB" w14:textId="77777777" w:rsidR="006C09FF" w:rsidRPr="00272A78" w:rsidRDefault="006C09FF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Login</w:t>
            </w:r>
          </w:p>
        </w:tc>
        <w:tc>
          <w:tcPr>
            <w:tcW w:w="1331" w:type="dxa"/>
            <w:shd w:val="clear" w:color="auto" w:fill="E7E6E6" w:themeFill="background2"/>
          </w:tcPr>
          <w:p w14:paraId="7951B0B1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598" w:type="dxa"/>
            <w:shd w:val="clear" w:color="auto" w:fill="E7E6E6" w:themeFill="background2"/>
          </w:tcPr>
          <w:p w14:paraId="4DF472C2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05" w:type="dxa"/>
            <w:shd w:val="clear" w:color="auto" w:fill="E7E6E6" w:themeFill="background2"/>
          </w:tcPr>
          <w:p w14:paraId="35E34B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  <w:shd w:val="clear" w:color="auto" w:fill="E7E6E6" w:themeFill="background2"/>
          </w:tcPr>
          <w:p w14:paraId="6BC4067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  <w:shd w:val="clear" w:color="auto" w:fill="E7E6E6" w:themeFill="background2"/>
          </w:tcPr>
          <w:p w14:paraId="5A3A13DF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  <w:shd w:val="clear" w:color="auto" w:fill="E7E6E6" w:themeFill="background2"/>
          </w:tcPr>
          <w:p w14:paraId="011934D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</w:tr>
      <w:tr w:rsidR="006C09FF" w:rsidRPr="00CF0841" w14:paraId="2ABB9A14" w14:textId="77777777" w:rsidTr="006C09FF">
        <w:trPr>
          <w:trHeight w:val="761"/>
        </w:trPr>
        <w:tc>
          <w:tcPr>
            <w:tcW w:w="795" w:type="dxa"/>
          </w:tcPr>
          <w:p w14:paraId="729F8FEA" w14:textId="4216A84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598" w:type="dxa"/>
          </w:tcPr>
          <w:p w14:paraId="6E610AA7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</w:t>
            </w:r>
          </w:p>
        </w:tc>
        <w:tc>
          <w:tcPr>
            <w:tcW w:w="1331" w:type="dxa"/>
          </w:tcPr>
          <w:p w14:paraId="1BE2923F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Pr="00272A78">
              <w:rPr>
                <w:rFonts w:cstheme="minorHAnsi"/>
              </w:rPr>
              <w:t xml:space="preserve"> Tage</w:t>
            </w:r>
          </w:p>
        </w:tc>
        <w:tc>
          <w:tcPr>
            <w:tcW w:w="1598" w:type="dxa"/>
          </w:tcPr>
          <w:p w14:paraId="5E112BD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53CABBDA" w14:textId="77777777" w:rsidR="006C09FF" w:rsidRDefault="006C09FF" w:rsidP="0008140B">
            <w:pPr>
              <w:rPr>
                <w:rFonts w:cstheme="minorHAnsi"/>
              </w:rPr>
            </w:pPr>
          </w:p>
          <w:p w14:paraId="23958C9D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3B402486" w14:textId="20C88D3A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092" w:type="dxa"/>
          </w:tcPr>
          <w:p w14:paraId="26C5F914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13F14A49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70A1F9C0" w14:textId="77777777" w:rsidTr="006C09FF">
        <w:trPr>
          <w:trHeight w:val="594"/>
        </w:trPr>
        <w:tc>
          <w:tcPr>
            <w:tcW w:w="795" w:type="dxa"/>
          </w:tcPr>
          <w:p w14:paraId="7A12B6A5" w14:textId="66B116A4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2</w:t>
            </w:r>
          </w:p>
        </w:tc>
        <w:tc>
          <w:tcPr>
            <w:tcW w:w="1598" w:type="dxa"/>
          </w:tcPr>
          <w:p w14:paraId="3AF5DFC9" w14:textId="77777777" w:rsidR="006C09FF" w:rsidRPr="00272A78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rrormessages</w:t>
            </w:r>
            <w:proofErr w:type="spellEnd"/>
          </w:p>
        </w:tc>
        <w:tc>
          <w:tcPr>
            <w:tcW w:w="1331" w:type="dxa"/>
          </w:tcPr>
          <w:p w14:paraId="05970800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0E1AA3A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F04BAE6" w14:textId="22A29BCF" w:rsidR="006C09FF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6382C7B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B35BB16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47570685" w14:textId="77777777" w:rsidR="006C09FF" w:rsidRPr="00272A78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5B22A442" w14:textId="77777777" w:rsidTr="006C09FF">
        <w:trPr>
          <w:trHeight w:val="594"/>
        </w:trPr>
        <w:tc>
          <w:tcPr>
            <w:tcW w:w="795" w:type="dxa"/>
          </w:tcPr>
          <w:p w14:paraId="10F72800" w14:textId="4FEC255E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4.3 </w:t>
            </w:r>
          </w:p>
        </w:tc>
        <w:tc>
          <w:tcPr>
            <w:tcW w:w="1598" w:type="dxa"/>
          </w:tcPr>
          <w:p w14:paraId="74C6352E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Weiterleitung Main</w:t>
            </w:r>
          </w:p>
        </w:tc>
        <w:tc>
          <w:tcPr>
            <w:tcW w:w="1331" w:type="dxa"/>
          </w:tcPr>
          <w:p w14:paraId="72F313DA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 Tag</w:t>
            </w:r>
          </w:p>
        </w:tc>
        <w:tc>
          <w:tcPr>
            <w:tcW w:w="1598" w:type="dxa"/>
          </w:tcPr>
          <w:p w14:paraId="724D92FF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Lorenz Wollring</w:t>
            </w:r>
          </w:p>
        </w:tc>
        <w:tc>
          <w:tcPr>
            <w:tcW w:w="1305" w:type="dxa"/>
          </w:tcPr>
          <w:p w14:paraId="250D23C5" w14:textId="5AA14773" w:rsidR="006C09FF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  <w:r w:rsidR="006C09FF">
              <w:rPr>
                <w:rFonts w:cstheme="minorHAnsi"/>
              </w:rPr>
              <w:t>.1</w:t>
            </w:r>
          </w:p>
        </w:tc>
        <w:tc>
          <w:tcPr>
            <w:tcW w:w="1332" w:type="dxa"/>
          </w:tcPr>
          <w:p w14:paraId="0421FC09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6CE92FA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DE9530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  <w:tr w:rsidR="006C09FF" w:rsidRPr="00CF0841" w14:paraId="674A6E86" w14:textId="77777777" w:rsidTr="006C09FF">
        <w:trPr>
          <w:trHeight w:val="594"/>
        </w:trPr>
        <w:tc>
          <w:tcPr>
            <w:tcW w:w="795" w:type="dxa"/>
          </w:tcPr>
          <w:p w14:paraId="5B044FB7" w14:textId="2782CC53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4.4</w:t>
            </w:r>
          </w:p>
        </w:tc>
        <w:tc>
          <w:tcPr>
            <w:tcW w:w="1598" w:type="dxa"/>
          </w:tcPr>
          <w:p w14:paraId="4F731438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Server Kommunikation</w:t>
            </w:r>
          </w:p>
        </w:tc>
        <w:tc>
          <w:tcPr>
            <w:tcW w:w="1331" w:type="dxa"/>
          </w:tcPr>
          <w:p w14:paraId="0CDB8209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3 Tage</w:t>
            </w:r>
          </w:p>
        </w:tc>
        <w:tc>
          <w:tcPr>
            <w:tcW w:w="1598" w:type="dxa"/>
          </w:tcPr>
          <w:p w14:paraId="5C185701" w14:textId="77777777" w:rsidR="006C09FF" w:rsidRDefault="006C09FF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hanansaiya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Pushparajah</w:t>
            </w:r>
            <w:proofErr w:type="spellEnd"/>
          </w:p>
        </w:tc>
        <w:tc>
          <w:tcPr>
            <w:tcW w:w="1305" w:type="dxa"/>
          </w:tcPr>
          <w:p w14:paraId="2CCEA2FF" w14:textId="77777777" w:rsidR="006C09FF" w:rsidRDefault="006C09FF" w:rsidP="0008140B">
            <w:pPr>
              <w:rPr>
                <w:rFonts w:cstheme="minorHAnsi"/>
              </w:rPr>
            </w:pPr>
          </w:p>
        </w:tc>
        <w:tc>
          <w:tcPr>
            <w:tcW w:w="1332" w:type="dxa"/>
          </w:tcPr>
          <w:p w14:paraId="0E4FDE1E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092" w:type="dxa"/>
          </w:tcPr>
          <w:p w14:paraId="2908D155" w14:textId="77777777" w:rsidR="006C09FF" w:rsidRPr="00272A78" w:rsidRDefault="006C09FF" w:rsidP="0008140B">
            <w:pPr>
              <w:rPr>
                <w:rFonts w:cstheme="minorHAnsi"/>
              </w:rPr>
            </w:pPr>
          </w:p>
        </w:tc>
        <w:tc>
          <w:tcPr>
            <w:tcW w:w="1337" w:type="dxa"/>
          </w:tcPr>
          <w:p w14:paraId="525378B4" w14:textId="77777777" w:rsidR="006C09FF" w:rsidRDefault="006C09FF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In Bearbeitung</w:t>
            </w:r>
          </w:p>
        </w:tc>
      </w:tr>
    </w:tbl>
    <w:p w14:paraId="65A7414C" w14:textId="2404B524" w:rsidR="006C09FF" w:rsidRDefault="006C09FF" w:rsidP="008963C5"/>
    <w:tbl>
      <w:tblPr>
        <w:tblStyle w:val="Tabellenraster"/>
        <w:tblpPr w:leftFromText="141" w:rightFromText="141" w:vertAnchor="text" w:horzAnchor="page" w:tblpX="617" w:tblpY="756"/>
        <w:tblW w:w="10423" w:type="dxa"/>
        <w:tblLayout w:type="fixed"/>
        <w:tblLook w:val="04A0" w:firstRow="1" w:lastRow="0" w:firstColumn="1" w:lastColumn="0" w:noHBand="0" w:noVBand="1"/>
      </w:tblPr>
      <w:tblGrid>
        <w:gridCol w:w="673"/>
        <w:gridCol w:w="1601"/>
        <w:gridCol w:w="1730"/>
        <w:gridCol w:w="1281"/>
        <w:gridCol w:w="1440"/>
        <w:gridCol w:w="1310"/>
        <w:gridCol w:w="1440"/>
        <w:gridCol w:w="948"/>
      </w:tblGrid>
      <w:tr w:rsidR="008422E8" w:rsidRPr="00CF0841" w14:paraId="4F33C2FD" w14:textId="77777777" w:rsidTr="0008140B">
        <w:trPr>
          <w:trHeight w:val="678"/>
        </w:trPr>
        <w:tc>
          <w:tcPr>
            <w:tcW w:w="67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EA0427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6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3AE3391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73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FD34FD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8E6BCA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28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03E57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3C46A32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412ACACB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31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B2A44A" w14:textId="77777777" w:rsidR="008422E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D557CDA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440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3A3AC76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291BE89C" w14:textId="77777777" w:rsidR="008422E8" w:rsidRPr="00272A78" w:rsidRDefault="008422E8" w:rsidP="0008140B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94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B775ED" w14:textId="77777777" w:rsidR="008422E8" w:rsidRPr="00272A78" w:rsidDel="00047C7E" w:rsidRDefault="008422E8" w:rsidP="0008140B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8422E8" w:rsidRPr="00CF0841" w14:paraId="1FDFC28A" w14:textId="77777777" w:rsidTr="0008140B">
        <w:trPr>
          <w:trHeight w:val="224"/>
        </w:trPr>
        <w:tc>
          <w:tcPr>
            <w:tcW w:w="67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FCC3F1A" w14:textId="042F4211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5</w:t>
            </w:r>
            <w:r w:rsidRPr="00272A78">
              <w:rPr>
                <w:rFonts w:cstheme="minorHAnsi"/>
                <w:b/>
              </w:rPr>
              <w:t>.</w:t>
            </w:r>
          </w:p>
        </w:tc>
        <w:tc>
          <w:tcPr>
            <w:tcW w:w="16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99D7E18" w14:textId="77777777" w:rsidR="008422E8" w:rsidRPr="00272A78" w:rsidRDefault="008422E8" w:rsidP="0008140B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ilme Manuell anlegen</w:t>
            </w:r>
          </w:p>
        </w:tc>
        <w:tc>
          <w:tcPr>
            <w:tcW w:w="173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9FB3AA9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06140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David Rumpf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23A1D1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A7AD41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 5</w:t>
            </w:r>
          </w:p>
        </w:tc>
        <w:tc>
          <w:tcPr>
            <w:tcW w:w="1440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692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3D9A6C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36E2FE86" w14:textId="77777777" w:rsidTr="0008140B">
        <w:trPr>
          <w:trHeight w:val="591"/>
        </w:trPr>
        <w:tc>
          <w:tcPr>
            <w:tcW w:w="673" w:type="dxa"/>
          </w:tcPr>
          <w:p w14:paraId="6636DBFB" w14:textId="1C1581E8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1</w:t>
            </w:r>
          </w:p>
        </w:tc>
        <w:tc>
          <w:tcPr>
            <w:tcW w:w="1601" w:type="dxa"/>
          </w:tcPr>
          <w:p w14:paraId="61A220B2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GUI anlegen</w:t>
            </w:r>
          </w:p>
        </w:tc>
        <w:tc>
          <w:tcPr>
            <w:tcW w:w="1730" w:type="dxa"/>
          </w:tcPr>
          <w:p w14:paraId="23CD37D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 Tage</w:t>
            </w:r>
          </w:p>
        </w:tc>
        <w:tc>
          <w:tcPr>
            <w:tcW w:w="1281" w:type="dxa"/>
          </w:tcPr>
          <w:p w14:paraId="12E2F6AA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81D91E7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117322F6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910FB42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B83B5D1" w14:textId="509D6AAD" w:rsidR="008422E8" w:rsidRPr="00272A78" w:rsidRDefault="00CB0563" w:rsidP="0008140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4D689D0D" w14:textId="77777777" w:rsidTr="0008140B">
        <w:trPr>
          <w:trHeight w:val="690"/>
        </w:trPr>
        <w:tc>
          <w:tcPr>
            <w:tcW w:w="673" w:type="dxa"/>
          </w:tcPr>
          <w:p w14:paraId="3D4B2E3A" w14:textId="339603A0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</w:t>
            </w:r>
            <w:r>
              <w:rPr>
                <w:rFonts w:cstheme="minorHAnsi"/>
              </w:rPr>
              <w:t>.0</w:t>
            </w:r>
          </w:p>
        </w:tc>
        <w:tc>
          <w:tcPr>
            <w:tcW w:w="1601" w:type="dxa"/>
          </w:tcPr>
          <w:p w14:paraId="08392ED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Button: save/</w:t>
            </w:r>
            <w:proofErr w:type="spellStart"/>
            <w:r>
              <w:rPr>
                <w:rFonts w:cstheme="minorHAnsi"/>
              </w:rPr>
              <w:t>change</w:t>
            </w:r>
            <w:proofErr w:type="spellEnd"/>
            <w:r>
              <w:rPr>
                <w:rFonts w:cstheme="minorHAnsi"/>
              </w:rPr>
              <w:t xml:space="preserve"> Movie</w:t>
            </w:r>
          </w:p>
        </w:tc>
        <w:tc>
          <w:tcPr>
            <w:tcW w:w="1730" w:type="dxa"/>
          </w:tcPr>
          <w:p w14:paraId="14C73B7D" w14:textId="77777777" w:rsidR="008422E8" w:rsidRPr="00272A78" w:rsidRDefault="008422E8" w:rsidP="0008140B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3A41D92B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B35074A" w14:textId="20404AAC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C654BF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212C43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04ABC9C7" w14:textId="6E5ADB69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2144F2F2" w14:textId="77777777" w:rsidTr="0008140B">
        <w:trPr>
          <w:trHeight w:val="224"/>
        </w:trPr>
        <w:tc>
          <w:tcPr>
            <w:tcW w:w="673" w:type="dxa"/>
          </w:tcPr>
          <w:p w14:paraId="415DD9AF" w14:textId="687478DF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Pr="00272A78">
              <w:rPr>
                <w:rFonts w:cstheme="minorHAnsi"/>
              </w:rPr>
              <w:t>.2.1</w:t>
            </w:r>
          </w:p>
        </w:tc>
        <w:tc>
          <w:tcPr>
            <w:tcW w:w="1601" w:type="dxa"/>
          </w:tcPr>
          <w:p w14:paraId="4874DFDF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utton: </w:t>
            </w:r>
            <w:proofErr w:type="spellStart"/>
            <w:r>
              <w:rPr>
                <w:rFonts w:cstheme="minorHAnsi"/>
              </w:rPr>
              <w:t>abort</w:t>
            </w:r>
            <w:proofErr w:type="spellEnd"/>
          </w:p>
        </w:tc>
        <w:tc>
          <w:tcPr>
            <w:tcW w:w="1730" w:type="dxa"/>
          </w:tcPr>
          <w:p w14:paraId="46BD4AEC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1281" w:type="dxa"/>
          </w:tcPr>
          <w:p w14:paraId="66F02290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6ADE8F" w14:textId="2D0A005E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1</w:t>
            </w:r>
          </w:p>
        </w:tc>
        <w:tc>
          <w:tcPr>
            <w:tcW w:w="1310" w:type="dxa"/>
          </w:tcPr>
          <w:p w14:paraId="0FE8CB2D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70C72BCD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3E848FE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7780DF37" w14:textId="77777777" w:rsidTr="0008140B">
        <w:trPr>
          <w:trHeight w:val="734"/>
        </w:trPr>
        <w:tc>
          <w:tcPr>
            <w:tcW w:w="673" w:type="dxa"/>
          </w:tcPr>
          <w:p w14:paraId="6D28EA01" w14:textId="242E79D1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3</w:t>
            </w:r>
          </w:p>
        </w:tc>
        <w:tc>
          <w:tcPr>
            <w:tcW w:w="1601" w:type="dxa"/>
          </w:tcPr>
          <w:p w14:paraId="55A61C20" w14:textId="77777777" w:rsidR="008422E8" w:rsidRPr="00272A78" w:rsidRDefault="008422E8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ovie.eqals</w:t>
            </w:r>
            <w:proofErr w:type="spellEnd"/>
          </w:p>
        </w:tc>
        <w:tc>
          <w:tcPr>
            <w:tcW w:w="1730" w:type="dxa"/>
          </w:tcPr>
          <w:p w14:paraId="6091E9E4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Stunden</w:t>
            </w:r>
          </w:p>
        </w:tc>
        <w:tc>
          <w:tcPr>
            <w:tcW w:w="1281" w:type="dxa"/>
          </w:tcPr>
          <w:p w14:paraId="58C6A9BE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586AB6AA" w14:textId="31DC93C2" w:rsidR="008422E8" w:rsidRPr="00272A78" w:rsidRDefault="00D17471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  <w:r w:rsidR="008422E8">
              <w:rPr>
                <w:rFonts w:cstheme="minorHAnsi"/>
              </w:rPr>
              <w:t>.2.*</w:t>
            </w:r>
          </w:p>
        </w:tc>
        <w:tc>
          <w:tcPr>
            <w:tcW w:w="1310" w:type="dxa"/>
          </w:tcPr>
          <w:p w14:paraId="10EE6D08" w14:textId="77777777" w:rsidR="008422E8" w:rsidRPr="00272A7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25D97425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224977AD" w14:textId="760E49D3" w:rsidR="008422E8" w:rsidRPr="00272A78" w:rsidRDefault="00CB0563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Erledigt</w:t>
            </w:r>
          </w:p>
        </w:tc>
      </w:tr>
      <w:tr w:rsidR="008422E8" w:rsidRPr="00CF0841" w14:paraId="615E58C5" w14:textId="77777777" w:rsidTr="0008140B">
        <w:trPr>
          <w:trHeight w:val="734"/>
        </w:trPr>
        <w:tc>
          <w:tcPr>
            <w:tcW w:w="673" w:type="dxa"/>
          </w:tcPr>
          <w:p w14:paraId="26004A1A" w14:textId="04A6B0B1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4</w:t>
            </w:r>
          </w:p>
        </w:tc>
        <w:tc>
          <w:tcPr>
            <w:tcW w:w="1601" w:type="dxa"/>
          </w:tcPr>
          <w:p w14:paraId="74278A81" w14:textId="77777777" w:rsidR="008422E8" w:rsidRDefault="008422E8" w:rsidP="0008140B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checkAufRechte</w:t>
            </w:r>
            <w:proofErr w:type="spellEnd"/>
          </w:p>
        </w:tc>
        <w:tc>
          <w:tcPr>
            <w:tcW w:w="1730" w:type="dxa"/>
          </w:tcPr>
          <w:p w14:paraId="2BF96682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2 Tage</w:t>
            </w:r>
          </w:p>
        </w:tc>
        <w:tc>
          <w:tcPr>
            <w:tcW w:w="1281" w:type="dxa"/>
          </w:tcPr>
          <w:p w14:paraId="19DE5595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0185EC21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09C06DE8" w14:textId="77777777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““</w:t>
            </w:r>
          </w:p>
        </w:tc>
        <w:tc>
          <w:tcPr>
            <w:tcW w:w="1440" w:type="dxa"/>
          </w:tcPr>
          <w:p w14:paraId="36450E70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1247A3AA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  <w:tr w:rsidR="008422E8" w:rsidRPr="00CF0841" w14:paraId="17BE33C2" w14:textId="77777777" w:rsidTr="0008140B">
        <w:trPr>
          <w:trHeight w:val="734"/>
        </w:trPr>
        <w:tc>
          <w:tcPr>
            <w:tcW w:w="673" w:type="dxa"/>
          </w:tcPr>
          <w:p w14:paraId="7B805741" w14:textId="5411ED8C" w:rsidR="008422E8" w:rsidRDefault="008422E8" w:rsidP="0008140B">
            <w:pPr>
              <w:rPr>
                <w:rFonts w:cstheme="minorHAnsi"/>
              </w:rPr>
            </w:pPr>
            <w:r>
              <w:rPr>
                <w:rFonts w:cstheme="minorHAnsi"/>
              </w:rPr>
              <w:t>5.5</w:t>
            </w:r>
          </w:p>
        </w:tc>
        <w:tc>
          <w:tcPr>
            <w:tcW w:w="1601" w:type="dxa"/>
          </w:tcPr>
          <w:p w14:paraId="05A042B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730" w:type="dxa"/>
          </w:tcPr>
          <w:p w14:paraId="702C21BF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281" w:type="dxa"/>
          </w:tcPr>
          <w:p w14:paraId="68179039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6B04D403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310" w:type="dxa"/>
          </w:tcPr>
          <w:p w14:paraId="33467A37" w14:textId="77777777" w:rsidR="008422E8" w:rsidRDefault="008422E8" w:rsidP="0008140B">
            <w:pPr>
              <w:rPr>
                <w:rFonts w:cstheme="minorHAnsi"/>
              </w:rPr>
            </w:pPr>
          </w:p>
        </w:tc>
        <w:tc>
          <w:tcPr>
            <w:tcW w:w="1440" w:type="dxa"/>
          </w:tcPr>
          <w:p w14:paraId="31CB6506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  <w:tc>
          <w:tcPr>
            <w:tcW w:w="948" w:type="dxa"/>
          </w:tcPr>
          <w:p w14:paraId="62EF773C" w14:textId="77777777" w:rsidR="008422E8" w:rsidRPr="00272A78" w:rsidRDefault="008422E8" w:rsidP="0008140B">
            <w:pPr>
              <w:rPr>
                <w:rFonts w:cstheme="minorHAnsi"/>
              </w:rPr>
            </w:pPr>
          </w:p>
        </w:tc>
      </w:tr>
    </w:tbl>
    <w:p w14:paraId="55C2F33E" w14:textId="1A1EE95C" w:rsidR="008422E8" w:rsidRDefault="008422E8" w:rsidP="008963C5"/>
    <w:p w14:paraId="2EEB2665" w14:textId="3C72ED7A" w:rsidR="008422E8" w:rsidRDefault="008422E8" w:rsidP="008963C5"/>
    <w:tbl>
      <w:tblPr>
        <w:tblStyle w:val="TableNormal"/>
        <w:tblW w:w="10506" w:type="dxa"/>
        <w:tblInd w:w="-771" w:type="dxa"/>
        <w:tblBorders>
          <w:top w:val="single" w:sz="4" w:space="0" w:color="929292"/>
          <w:left w:val="single" w:sz="4" w:space="0" w:color="929292"/>
          <w:bottom w:val="single" w:sz="4" w:space="0" w:color="929292"/>
          <w:right w:val="single" w:sz="4" w:space="0" w:color="929292"/>
          <w:insideH w:val="single" w:sz="4" w:space="0" w:color="5E5E5E"/>
          <w:insideV w:val="single" w:sz="4" w:space="0" w:color="5E5E5E"/>
        </w:tblBorders>
        <w:tblLayout w:type="fixed"/>
        <w:tblLook w:val="04A0" w:firstRow="1" w:lastRow="0" w:firstColumn="1" w:lastColumn="0" w:noHBand="0" w:noVBand="1"/>
      </w:tblPr>
      <w:tblGrid>
        <w:gridCol w:w="1317"/>
        <w:gridCol w:w="1510"/>
        <w:gridCol w:w="1233"/>
        <w:gridCol w:w="1605"/>
        <w:gridCol w:w="1357"/>
        <w:gridCol w:w="1234"/>
        <w:gridCol w:w="1357"/>
        <w:gridCol w:w="893"/>
      </w:tblGrid>
      <w:tr w:rsidR="00CA6317" w14:paraId="3FC73D80" w14:textId="77777777" w:rsidTr="00CA6317">
        <w:trPr>
          <w:trHeight w:val="1324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F1F76" w14:textId="77777777" w:rsidR="00CA6317" w:rsidRDefault="00CA6317" w:rsidP="0008140B">
            <w:pPr>
              <w:pStyle w:val="Tabellenstil2"/>
              <w:spacing w:after="160" w:line="259" w:lineRule="auto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Id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1693F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litä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710A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Geschätzter</w:t>
            </w:r>
          </w:p>
          <w:p w14:paraId="2A866056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ufwand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2A874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antwortlicher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9485E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Abhängige</w:t>
            </w:r>
          </w:p>
          <w:p w14:paraId="2EE3052F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Funktiona-litäten</w:t>
            </w:r>
            <w:proofErr w:type="spellEnd"/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4A9864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Verknüpfte</w:t>
            </w:r>
          </w:p>
          <w:p w14:paraId="06C516A3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User-Stories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022AAE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  <w:rPr>
                <w:rFonts w:ascii="Calibri" w:eastAsia="Calibri" w:hAnsi="Calibri" w:cs="Calibri"/>
                <w:b/>
                <w:bCs/>
                <w:sz w:val="22"/>
                <w:szCs w:val="22"/>
                <w:u w:color="000000"/>
              </w:rPr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Quellcode-</w:t>
            </w:r>
          </w:p>
          <w:p w14:paraId="382C2948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proofErr w:type="spellStart"/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eferenz</w:t>
            </w:r>
            <w:proofErr w:type="spellEnd"/>
          </w:p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38815B" w14:textId="77777777" w:rsidR="00CA6317" w:rsidRDefault="00CA6317" w:rsidP="0008140B">
            <w:pPr>
              <w:pStyle w:val="Tabellenstil2"/>
              <w:tabs>
                <w:tab w:val="left" w:pos="708"/>
              </w:tabs>
              <w:jc w:val="center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tatus</w:t>
            </w:r>
          </w:p>
        </w:tc>
      </w:tr>
      <w:tr w:rsidR="00CA6317" w14:paraId="18D011CD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F2F3D" w14:textId="59FBCB2C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42BE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Server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E4F03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2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1649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DE0965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1B352B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D3856B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228B2" w14:textId="77777777" w:rsidR="00CA6317" w:rsidRDefault="00CA6317" w:rsidP="0008140B"/>
        </w:tc>
      </w:tr>
      <w:tr w:rsidR="00CA6317" w14:paraId="278FD4A7" w14:textId="77777777" w:rsidTr="00CA6317">
        <w:trPr>
          <w:trHeight w:val="731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47B6D9" w14:textId="551DDA1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lastRenderedPageBreak/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3E605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startServer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 xml:space="preserve">) </w:t>
            </w:r>
          </w:p>
          <w:p w14:paraId="6F03150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4B1CB6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96A87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9892EA" w14:textId="23FB4CFD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6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48D4A0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11F21D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822344" w14:textId="77777777" w:rsidR="00CA6317" w:rsidRDefault="00CA6317" w:rsidP="0008140B"/>
        </w:tc>
      </w:tr>
      <w:tr w:rsidR="00CA6317" w14:paraId="77841947" w14:textId="77777777" w:rsidTr="00CA6317">
        <w:trPr>
          <w:trHeight w:val="74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DC257" w14:textId="06F11175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755BD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closeServerSocket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252CE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3F65C0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2F6A7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1335E9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0802B6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CDC82" w14:textId="77777777" w:rsidR="00CA6317" w:rsidRDefault="00CA6317" w:rsidP="0008140B"/>
        </w:tc>
      </w:tr>
      <w:tr w:rsidR="00CA6317" w14:paraId="6CC24444" w14:textId="77777777" w:rsidTr="00CA6317">
        <w:trPr>
          <w:trHeight w:val="896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CA9F86" w14:textId="0F10A7DB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6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568C5A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 xml:space="preserve">Implementierung des </w:t>
            </w:r>
            <w:proofErr w:type="spellStart"/>
            <w:r>
              <w:rPr>
                <w:sz w:val="22"/>
                <w:szCs w:val="22"/>
                <w:u w:color="000000"/>
              </w:rPr>
              <w:t>ClientServers</w:t>
            </w:r>
            <w:proofErr w:type="spellEnd"/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D2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0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2F5A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7F65F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934C0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D8F7F2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ACD05C" w14:textId="77777777" w:rsidR="00CA6317" w:rsidRDefault="00CA6317" w:rsidP="0008140B"/>
        </w:tc>
      </w:tr>
      <w:tr w:rsidR="00CA6317" w14:paraId="0993FBAA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C1E5A7" w14:textId="331ECC7E" w:rsidR="00CA6317" w:rsidRDefault="00D17471" w:rsidP="0008140B">
            <w:pPr>
              <w:pStyle w:val="Tabellenstil2"/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.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9428BB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Client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EB91E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3 Tage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485F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rFonts w:ascii="Calibri" w:hAnsi="Calibri"/>
                <w:b/>
                <w:bCs/>
                <w:sz w:val="22"/>
                <w:szCs w:val="22"/>
                <w:u w:color="000000"/>
              </w:rPr>
              <w:t>Raphael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978BD6" w14:textId="77777777" w:rsidR="00CA6317" w:rsidRDefault="00CA6317" w:rsidP="0008140B"/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DC4E2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B038D0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7E6E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80784E" w14:textId="77777777" w:rsidR="00CA6317" w:rsidRDefault="00CA6317" w:rsidP="0008140B"/>
        </w:tc>
      </w:tr>
      <w:tr w:rsidR="00CA6317" w14:paraId="6F21F01A" w14:textId="77777777" w:rsidTr="00CA6317">
        <w:trPr>
          <w:trHeight w:val="1193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2A6C7F" w14:textId="3F0975C7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1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90FF68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SendMessage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30641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33E4C6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DC4EC1" w14:textId="7DEEFD56" w:rsidR="00CA6317" w:rsidRDefault="00D17471" w:rsidP="0008140B">
            <w:pPr>
              <w:jc w:val="right"/>
            </w:pPr>
            <w:r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5</w:t>
            </w:r>
            <w:r w:rsidR="00CA6317">
              <w:rPr>
                <w:rFonts w:ascii="Helvetica Neue" w:hAnsi="Helvetica Neue" w:cs="Arial Unicode MS"/>
                <w:color w:val="000000"/>
                <w:sz w:val="22"/>
                <w:szCs w:val="22"/>
                <w:u w:color="000000"/>
                <w14:textOutline w14:w="0" w14:cap="flat" w14:cmpd="sng" w14:algn="ctr">
                  <w14:noFill/>
                  <w14:prstDash w14:val="solid"/>
                  <w14:bevel/>
                </w14:textOutline>
              </w:rPr>
              <w:t>,3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C61F3F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9AB9F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29D6CA" w14:textId="77777777" w:rsidR="00CA6317" w:rsidRDefault="00CA6317" w:rsidP="0008140B"/>
        </w:tc>
      </w:tr>
      <w:tr w:rsidR="00CA6317" w14:paraId="0CB0D329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504CB" w14:textId="1239166D" w:rsidR="00CA6317" w:rsidRDefault="00D17471" w:rsidP="0008140B">
            <w:pPr>
              <w:pStyle w:val="Tabellenstil2"/>
            </w:pPr>
            <w:r>
              <w:rPr>
                <w:rFonts w:ascii="Calibri" w:hAnsi="Calibri"/>
                <w:sz w:val="22"/>
                <w:szCs w:val="22"/>
                <w:u w:color="000000"/>
              </w:rPr>
              <w:t>7</w:t>
            </w:r>
            <w:r w:rsidR="00CA6317">
              <w:rPr>
                <w:rFonts w:ascii="Calibri" w:hAnsi="Calibri"/>
                <w:sz w:val="22"/>
                <w:szCs w:val="22"/>
                <w:u w:color="000000"/>
              </w:rPr>
              <w:t>.2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959039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ListenForMessage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CAC88D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CADFF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C1B9A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2BC87A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6A885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7F7F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6BB2A3" w14:textId="77777777" w:rsidR="00CA6317" w:rsidRDefault="00CA6317" w:rsidP="0008140B"/>
        </w:tc>
      </w:tr>
      <w:tr w:rsidR="00CA6317" w14:paraId="46542722" w14:textId="77777777" w:rsidTr="00CA6317">
        <w:trPr>
          <w:trHeight w:val="505"/>
        </w:trPr>
        <w:tc>
          <w:tcPr>
            <w:tcW w:w="1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18B5B" w14:textId="2297AEDA" w:rsidR="00CA6317" w:rsidRDefault="00D17471" w:rsidP="0008140B">
            <w:pPr>
              <w:pStyle w:val="Tabellenstil2"/>
            </w:pPr>
            <w:r>
              <w:rPr>
                <w:sz w:val="22"/>
                <w:szCs w:val="22"/>
                <w:u w:color="000000"/>
              </w:rPr>
              <w:t>7</w:t>
            </w:r>
            <w:r w:rsidR="00CA6317">
              <w:rPr>
                <w:sz w:val="22"/>
                <w:szCs w:val="22"/>
                <w:u w:color="000000"/>
              </w:rPr>
              <w:t>.3</w:t>
            </w:r>
          </w:p>
        </w:tc>
        <w:tc>
          <w:tcPr>
            <w:tcW w:w="15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6C1C7E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proofErr w:type="spellStart"/>
            <w:proofErr w:type="gramStart"/>
            <w:r>
              <w:rPr>
                <w:sz w:val="22"/>
                <w:szCs w:val="22"/>
                <w:u w:color="000000"/>
              </w:rPr>
              <w:t>CloseEverything</w:t>
            </w:r>
            <w:proofErr w:type="spellEnd"/>
            <w:r>
              <w:rPr>
                <w:sz w:val="22"/>
                <w:szCs w:val="22"/>
                <w:u w:color="000000"/>
              </w:rPr>
              <w:t>(</w:t>
            </w:r>
            <w:proofErr w:type="gramEnd"/>
            <w:r>
              <w:rPr>
                <w:sz w:val="22"/>
                <w:szCs w:val="22"/>
                <w:u w:color="000000"/>
              </w:rPr>
              <w:t>)</w:t>
            </w:r>
          </w:p>
        </w:tc>
        <w:tc>
          <w:tcPr>
            <w:tcW w:w="12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8DE020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1 Tag</w:t>
            </w:r>
          </w:p>
        </w:tc>
        <w:tc>
          <w:tcPr>
            <w:tcW w:w="16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DBD0A4" w14:textId="77777777" w:rsidR="00CA6317" w:rsidRDefault="00CA6317" w:rsidP="0008140B">
            <w:pPr>
              <w:pStyle w:val="Tabellenstil2"/>
              <w:tabs>
                <w:tab w:val="left" w:pos="708"/>
                <w:tab w:val="left" w:pos="1416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FF313" w14:textId="77777777" w:rsidR="00CA6317" w:rsidRDefault="00CA6317" w:rsidP="0008140B">
            <w:pPr>
              <w:pStyle w:val="Tabellenstil2"/>
              <w:tabs>
                <w:tab w:val="left" w:pos="708"/>
              </w:tabs>
            </w:pPr>
            <w:r>
              <w:rPr>
                <w:sz w:val="22"/>
                <w:szCs w:val="22"/>
                <w:u w:color="000000"/>
              </w:rPr>
              <w:t>„</w:t>
            </w:r>
          </w:p>
        </w:tc>
        <w:tc>
          <w:tcPr>
            <w:tcW w:w="12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7D1564" w14:textId="77777777" w:rsidR="00CA6317" w:rsidRDefault="00CA6317" w:rsidP="0008140B"/>
        </w:tc>
        <w:tc>
          <w:tcPr>
            <w:tcW w:w="13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AA6FF9" w14:textId="77777777" w:rsidR="00CA6317" w:rsidRDefault="00CA6317" w:rsidP="0008140B"/>
        </w:tc>
        <w:tc>
          <w:tcPr>
            <w:tcW w:w="8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968AB5" w14:textId="77777777" w:rsidR="00CA6317" w:rsidRDefault="00CA6317" w:rsidP="0008140B"/>
        </w:tc>
      </w:tr>
    </w:tbl>
    <w:p w14:paraId="200D2CED" w14:textId="77777777" w:rsidR="008422E8" w:rsidRPr="008963C5" w:rsidRDefault="008422E8" w:rsidP="008963C5"/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2" w:name="_Toc85022913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2"/>
    </w:p>
    <w:p w14:paraId="7F5F307C" w14:textId="1E14E970" w:rsidR="003A4D1A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234C2656" w14:textId="1967C847" w:rsidR="003A4D1A" w:rsidRPr="00272A78" w:rsidRDefault="003A4D1A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Die Systemtests werden von Eurer Parallelgruppe spezifiziert und durchgeführt, daher ist dieser Bereich von den Mitgliedern der Parallelgruppe auszufüllen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Der Benutzer gibt den </w:t>
            </w:r>
            <w:proofErr w:type="gramStart"/>
            <w:r w:rsidRPr="00272A78">
              <w:rPr>
                <w:rFonts w:cstheme="minorHAnsi"/>
              </w:rPr>
              <w:t>Benutzername  „</w:t>
            </w:r>
            <w:proofErr w:type="gramEnd"/>
            <w:r w:rsidRPr="00272A78">
              <w:rPr>
                <w:rFonts w:cstheme="minorHAnsi"/>
              </w:rPr>
              <w:t>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3" w:name="_Toc8502291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3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3A4D1A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3A4D1A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3A4D1A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3A4D1A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3A4D1A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309E31A" w14:textId="33077301" w:rsidR="002B2F5A" w:rsidRDefault="003A4D1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4" w:name="_Toc85022915"/>
      <w:r w:rsidRPr="003A4D1A">
        <w:rPr>
          <w:rFonts w:ascii="Calibri" w:hAnsi="Calibri" w:cs="Calibri"/>
          <w:color w:val="auto"/>
          <w:sz w:val="32"/>
        </w:rPr>
        <w:t>Spezifikationsplanung</w:t>
      </w:r>
      <w:bookmarkEnd w:id="14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5" w:name="_Toc8502291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5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5EB9A941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349A5BBD" w14:textId="235A54BA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63F584B9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1101EE4D" w:rsidR="007C7649" w:rsidRPr="00272A78" w:rsidRDefault="007C7649" w:rsidP="00353E3C">
            <w:pPr>
              <w:rPr>
                <w:rFonts w:cstheme="minorHAnsi"/>
              </w:rPr>
            </w:pP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8A6772A" w:rsidR="007C7649" w:rsidRPr="00272A78" w:rsidRDefault="005D250A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056" w:type="dxa"/>
          </w:tcPr>
          <w:p w14:paraId="0D929B0E" w14:textId="64D4EDE0" w:rsidR="007C7649" w:rsidRPr="00272A78" w:rsidRDefault="007C7649" w:rsidP="005D250A">
            <w:pPr>
              <w:rPr>
                <w:rFonts w:cstheme="minorHAnsi"/>
              </w:rPr>
            </w:pP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09919099" w:rsidR="007C7649" w:rsidRPr="00272A78" w:rsidRDefault="007C7649" w:rsidP="005D250A">
            <w:pPr>
              <w:rPr>
                <w:rFonts w:cstheme="minorHAnsi"/>
              </w:rPr>
            </w:pP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6" w:name="_Toc85022917"/>
      <w:r>
        <w:rPr>
          <w:rFonts w:eastAsiaTheme="majorEastAsia" w:cstheme="minorHAnsi"/>
          <w:sz w:val="32"/>
          <w:szCs w:val="32"/>
        </w:rPr>
        <w:t>Papierprototypen</w:t>
      </w:r>
      <w:bookmarkEnd w:id="16"/>
    </w:p>
    <w:p w14:paraId="548FAAE9" w14:textId="35FC7756" w:rsidR="00CF0841" w:rsidRDefault="00CF0841" w:rsidP="00CF0841">
      <w:pPr>
        <w:rPr>
          <w:rFonts w:cstheme="minorHAnsi"/>
        </w:rPr>
      </w:pP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7" w:name="_Toc8502291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7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8" w:name="_Toc8502291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8"/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9" w:name="_Toc85022920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9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lastRenderedPageBreak/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5AE53373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36D3B13D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D8FA06" w14:textId="4E2D319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5BFC9FBB" w14:textId="61567E03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588A3D3" w14:textId="0CBD9D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2898E609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DAEAA8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C3C1693" w14:textId="4E2507F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83AC41F" w14:textId="51769A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1828E03" w14:textId="1AEEAD2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2434D05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11B25CBC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4AD70664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2ABD6299" w14:textId="5C307A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E7C52E3" w14:textId="5EE04128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8496FF" w14:textId="4AB362C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16C2D00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0" w:name="_Toc85022921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0"/>
    </w:p>
    <w:p w14:paraId="4CE13990" w14:textId="1F4B8B08" w:rsidR="0026093B" w:rsidRPr="00272A78" w:rsidRDefault="003A4D1A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 xml:space="preserve">Unittest, </w:t>
      </w:r>
      <w:r w:rsidR="00455F95" w:rsidRPr="00272A78">
        <w:rPr>
          <w:rFonts w:cstheme="minorHAnsi"/>
        </w:rPr>
        <w:t>auch Modultests</w:t>
      </w:r>
      <w:r>
        <w:rPr>
          <w:rFonts w:cstheme="minorHAnsi"/>
        </w:rPr>
        <w:t>,</w:t>
      </w:r>
      <w:r w:rsidR="00455F95" w:rsidRPr="00272A78">
        <w:rPr>
          <w:rFonts w:cstheme="minorHAnsi"/>
        </w:rPr>
        <w:t xml:space="preserve">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1" w:name="_Toc85022922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1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2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7B31CCC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4F9E361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302B14A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69F2CF09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5D250A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lastRenderedPageBreak/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687805E9" w14:textId="1B615C78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5F87B64D" w14:textId="50BDC5FD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74698F12" w14:textId="1C505446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14A36845" w14:textId="77777777" w:rsidTr="005D250A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FDD986D" w14:textId="55E37B0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32D4BB7" w14:textId="0563849F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BBE7536" w14:textId="43A3FE67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AED4C0D" w14:textId="77777777" w:rsidTr="005D250A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4E8C8A9B" w14:textId="7D924423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00AE4450" w14:textId="53E46F64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87F6909" w14:textId="73064DD2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0980FE2D" w14:textId="77777777" w:rsidTr="005D250A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148E9AAD" w14:textId="3AF744FB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</w:tcPr>
          <w:p w14:paraId="3DD0ACC6" w14:textId="1EDA623B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5BB31ED1" w:rsidR="00C86937" w:rsidRPr="00272A78" w:rsidRDefault="00C86937" w:rsidP="00F96170">
            <w:pPr>
              <w:rPr>
                <w:rFonts w:cstheme="minorHAnsi"/>
              </w:rPr>
            </w:pPr>
          </w:p>
        </w:tc>
      </w:tr>
      <w:bookmarkEnd w:id="22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3" w:name="_Hlk4742702"/>
            <w:bookmarkStart w:id="24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1ED3998C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EB4169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092BE44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46C965A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6A0492B0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678D0ED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13A5BE3A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6E57EE67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64C9E30F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2856FED4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60278E87" w:rsidR="00EE269F" w:rsidRPr="00272A78" w:rsidRDefault="00EE269F" w:rsidP="00F96170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57A551B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62863FA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6BC58248" w:rsidR="00F96170" w:rsidRPr="00272A78" w:rsidRDefault="00F96170" w:rsidP="00F96170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743D3C1D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74B17711" w:rsidR="00F96170" w:rsidRPr="00272A78" w:rsidRDefault="00F96170" w:rsidP="00F96170">
            <w:pPr>
              <w:rPr>
                <w:rFonts w:cstheme="minorHAnsi"/>
              </w:rPr>
            </w:pPr>
          </w:p>
        </w:tc>
      </w:tr>
      <w:bookmarkEnd w:id="23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4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5" w:name="_Toc85022923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3A4D1A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3A4D1A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3A4D1A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3A4D1A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3A4D1A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3A4D1A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3A4D1A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3A4D1A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3A4D1A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3A4D1A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3A4D1A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3A4D1A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3A4D1A">
            <w:pPr>
              <w:rPr>
                <w:rFonts w:cstheme="minorHAnsi"/>
              </w:rPr>
            </w:pPr>
          </w:p>
        </w:tc>
      </w:tr>
    </w:tbl>
    <w:p w14:paraId="61CBDDC2" w14:textId="0EDFDD74" w:rsidR="002B2F5A" w:rsidRDefault="00EE269F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6" w:name="_Toc85022924"/>
      <w:r w:rsidRPr="00EE269F">
        <w:rPr>
          <w:rFonts w:ascii="Calibri" w:hAnsi="Calibri" w:cs="Calibri"/>
          <w:color w:val="auto"/>
          <w:sz w:val="32"/>
        </w:rPr>
        <w:t>Spezifikationsplanung</w:t>
      </w:r>
      <w:bookmarkEnd w:id="26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7" w:name="_Toc85022925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7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6E7B1FF8" w:rsidR="00F33917" w:rsidRPr="00272A78" w:rsidRDefault="00F33917" w:rsidP="00D51169">
            <w:pPr>
              <w:rPr>
                <w:rFonts w:cstheme="minorHAnsi"/>
              </w:rPr>
            </w:pP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7F605F04" w14:textId="63E7DE1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5140E5A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41B675A8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39E67A56" w:rsidR="00F33917" w:rsidRPr="00272A78" w:rsidRDefault="00D51169" w:rsidP="00353E3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utor</w:t>
            </w:r>
          </w:p>
        </w:tc>
        <w:tc>
          <w:tcPr>
            <w:tcW w:w="7195" w:type="dxa"/>
          </w:tcPr>
          <w:p w14:paraId="173C12FD" w14:textId="6B59E3BE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282F0D3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436E436F" w14:textId="7DB5538E" w:rsidR="00F33917" w:rsidRPr="00D51169" w:rsidRDefault="00F33917" w:rsidP="00D51169">
            <w:pPr>
              <w:rPr>
                <w:rFonts w:cstheme="minorHAnsi"/>
              </w:rPr>
            </w:pP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28" w:name="_Toc85022926"/>
      <w:r>
        <w:rPr>
          <w:rFonts w:eastAsiaTheme="majorEastAsia" w:cstheme="minorHAnsi"/>
          <w:sz w:val="32"/>
          <w:szCs w:val="32"/>
        </w:rPr>
        <w:t>Papierprototypen</w:t>
      </w:r>
      <w:bookmarkEnd w:id="28"/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29" w:name="_Toc85022927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29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0" w:name="_Toc85022928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0"/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1" w:name="_Toc85022929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31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2839EF7D" w:rsidR="004015B5" w:rsidRPr="00272A78" w:rsidRDefault="004015B5" w:rsidP="003D5A34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550D038B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B931BDA" w14:textId="02F03AD1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A0523D" w14:textId="3F9CF1AC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27FB20C" w14:textId="72DDBCB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5F3E44AE" w:rsidR="004015B5" w:rsidRPr="00272A78" w:rsidRDefault="004015B5" w:rsidP="003D5A34">
            <w:pPr>
              <w:jc w:val="center"/>
              <w:rPr>
                <w:rFonts w:cstheme="minorHAnsi"/>
              </w:rPr>
            </w:pP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379B9972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5432AAF0" w14:textId="7EC3C64E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6D489A9" w14:textId="710F9B3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2B1F562" w14:textId="195871BA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6F4DDE5C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34212069" w:rsidR="004015B5" w:rsidRPr="00272A78" w:rsidRDefault="004015B5" w:rsidP="00D51169">
            <w:pPr>
              <w:rPr>
                <w:rFonts w:cstheme="minorHAnsi"/>
                <w:b/>
              </w:rPr>
            </w:pP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08DC4335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DE2DDB4" w14:textId="0B9FB480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36011BD" w14:textId="0CC20DFF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7956736" w14:textId="129582A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36D488EB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2" w:name="_Toc85022930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2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Id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3" w:name="_Toc85022931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3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4" w:name="_Toc85022932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4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5" w:name="_Toc85022933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5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6" w:name="_Toc85022934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6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85022935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7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1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45851" w14:textId="77777777" w:rsidR="00A82641" w:rsidRDefault="00A82641" w:rsidP="00E602EC">
      <w:pPr>
        <w:spacing w:after="0" w:line="240" w:lineRule="auto"/>
      </w:pPr>
      <w:r>
        <w:separator/>
      </w:r>
    </w:p>
  </w:endnote>
  <w:endnote w:type="continuationSeparator" w:id="0">
    <w:p w14:paraId="2B3E4394" w14:textId="77777777" w:rsidR="00A82641" w:rsidRDefault="00A82641" w:rsidP="00E602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EndPr/>
    <w:sdtContent>
      <w:p w14:paraId="1CEBDD09" w14:textId="737C2CF8" w:rsidR="003A4D1A" w:rsidRDefault="003A4D1A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876B5">
          <w:rPr>
            <w:noProof/>
          </w:rPr>
          <w:t>1</w:t>
        </w:r>
        <w:r>
          <w:fldChar w:fldCharType="end"/>
        </w:r>
      </w:p>
    </w:sdtContent>
  </w:sdt>
  <w:p w14:paraId="06BAC232" w14:textId="55075635" w:rsidR="003A4D1A" w:rsidRPr="00272A78" w:rsidRDefault="003A4D1A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66B18" w14:textId="77777777" w:rsidR="00A82641" w:rsidRDefault="00A82641" w:rsidP="00E602EC">
      <w:pPr>
        <w:spacing w:after="0" w:line="240" w:lineRule="auto"/>
      </w:pPr>
      <w:r>
        <w:separator/>
      </w:r>
    </w:p>
  </w:footnote>
  <w:footnote w:type="continuationSeparator" w:id="0">
    <w:p w14:paraId="0DFF62FF" w14:textId="77777777" w:rsidR="00A82641" w:rsidRDefault="00A82641" w:rsidP="00E602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23FF2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123001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D63EA"/>
    <w:multiLevelType w:val="multilevel"/>
    <w:tmpl w:val="AC04A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4F1370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BE62CD8"/>
    <w:multiLevelType w:val="multilevel"/>
    <w:tmpl w:val="B664A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E605ED"/>
    <w:multiLevelType w:val="multilevel"/>
    <w:tmpl w:val="AB289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48160">
    <w:abstractNumId w:val="6"/>
  </w:num>
  <w:num w:numId="2" w16cid:durableId="760688502">
    <w:abstractNumId w:val="0"/>
  </w:num>
  <w:num w:numId="3" w16cid:durableId="2100638432">
    <w:abstractNumId w:val="5"/>
  </w:num>
  <w:num w:numId="4" w16cid:durableId="987515003">
    <w:abstractNumId w:val="3"/>
  </w:num>
  <w:num w:numId="5" w16cid:durableId="398020624">
    <w:abstractNumId w:val="4"/>
  </w:num>
  <w:num w:numId="6" w16cid:durableId="36780052">
    <w:abstractNumId w:val="1"/>
  </w:num>
  <w:num w:numId="7" w16cid:durableId="16647757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rQUAzH0Y9iwAAAA="/>
  </w:docVars>
  <w:rsids>
    <w:rsidRoot w:val="001A2502"/>
    <w:rsid w:val="00014B64"/>
    <w:rsid w:val="00035965"/>
    <w:rsid w:val="0004695A"/>
    <w:rsid w:val="00047C7E"/>
    <w:rsid w:val="0008009F"/>
    <w:rsid w:val="000807D9"/>
    <w:rsid w:val="0008719C"/>
    <w:rsid w:val="00091B20"/>
    <w:rsid w:val="0009291D"/>
    <w:rsid w:val="000A6B5C"/>
    <w:rsid w:val="000D1300"/>
    <w:rsid w:val="000D30C5"/>
    <w:rsid w:val="000D6236"/>
    <w:rsid w:val="000E1E39"/>
    <w:rsid w:val="00106EF4"/>
    <w:rsid w:val="001249FB"/>
    <w:rsid w:val="001513A5"/>
    <w:rsid w:val="00165AB3"/>
    <w:rsid w:val="0017670C"/>
    <w:rsid w:val="001929CC"/>
    <w:rsid w:val="00192A60"/>
    <w:rsid w:val="001A2502"/>
    <w:rsid w:val="001A3E6E"/>
    <w:rsid w:val="001B507E"/>
    <w:rsid w:val="001F5E6B"/>
    <w:rsid w:val="0022454A"/>
    <w:rsid w:val="0024305C"/>
    <w:rsid w:val="0026093B"/>
    <w:rsid w:val="00260FF7"/>
    <w:rsid w:val="00270238"/>
    <w:rsid w:val="00272A78"/>
    <w:rsid w:val="002744C1"/>
    <w:rsid w:val="00274D0E"/>
    <w:rsid w:val="00277086"/>
    <w:rsid w:val="00286057"/>
    <w:rsid w:val="002B2F5A"/>
    <w:rsid w:val="003029B8"/>
    <w:rsid w:val="00303D02"/>
    <w:rsid w:val="00306B3A"/>
    <w:rsid w:val="00335052"/>
    <w:rsid w:val="0034479C"/>
    <w:rsid w:val="00353E3C"/>
    <w:rsid w:val="003726F1"/>
    <w:rsid w:val="003A4D1A"/>
    <w:rsid w:val="003D5A34"/>
    <w:rsid w:val="004015B5"/>
    <w:rsid w:val="004022E4"/>
    <w:rsid w:val="00436910"/>
    <w:rsid w:val="00443EE4"/>
    <w:rsid w:val="00447816"/>
    <w:rsid w:val="00455F95"/>
    <w:rsid w:val="00490C49"/>
    <w:rsid w:val="00497D84"/>
    <w:rsid w:val="004A4BA5"/>
    <w:rsid w:val="004F0C96"/>
    <w:rsid w:val="00504E1F"/>
    <w:rsid w:val="0053652F"/>
    <w:rsid w:val="005702D5"/>
    <w:rsid w:val="00574979"/>
    <w:rsid w:val="0058010C"/>
    <w:rsid w:val="005831AE"/>
    <w:rsid w:val="005D250A"/>
    <w:rsid w:val="005F08FC"/>
    <w:rsid w:val="005F6B38"/>
    <w:rsid w:val="00622535"/>
    <w:rsid w:val="00625F6C"/>
    <w:rsid w:val="00644179"/>
    <w:rsid w:val="00673450"/>
    <w:rsid w:val="006B1334"/>
    <w:rsid w:val="006C09FF"/>
    <w:rsid w:val="006C5699"/>
    <w:rsid w:val="006D2970"/>
    <w:rsid w:val="006F4834"/>
    <w:rsid w:val="006F7E6F"/>
    <w:rsid w:val="00717300"/>
    <w:rsid w:val="00761E18"/>
    <w:rsid w:val="00780896"/>
    <w:rsid w:val="007818EC"/>
    <w:rsid w:val="007946BE"/>
    <w:rsid w:val="007959FC"/>
    <w:rsid w:val="00797858"/>
    <w:rsid w:val="007A7194"/>
    <w:rsid w:val="007B49B5"/>
    <w:rsid w:val="007C7649"/>
    <w:rsid w:val="007D0D84"/>
    <w:rsid w:val="007F590C"/>
    <w:rsid w:val="00801476"/>
    <w:rsid w:val="00803E26"/>
    <w:rsid w:val="00820B72"/>
    <w:rsid w:val="008422E8"/>
    <w:rsid w:val="0084451E"/>
    <w:rsid w:val="0088792B"/>
    <w:rsid w:val="008918EE"/>
    <w:rsid w:val="008963C5"/>
    <w:rsid w:val="008971E9"/>
    <w:rsid w:val="008F11FA"/>
    <w:rsid w:val="00914BF7"/>
    <w:rsid w:val="00922720"/>
    <w:rsid w:val="00947AF5"/>
    <w:rsid w:val="009508EF"/>
    <w:rsid w:val="00965BE9"/>
    <w:rsid w:val="00977CBD"/>
    <w:rsid w:val="00993841"/>
    <w:rsid w:val="009C63EB"/>
    <w:rsid w:val="009D39E1"/>
    <w:rsid w:val="00A01E71"/>
    <w:rsid w:val="00A05148"/>
    <w:rsid w:val="00A07803"/>
    <w:rsid w:val="00A10B50"/>
    <w:rsid w:val="00A31A53"/>
    <w:rsid w:val="00A31C13"/>
    <w:rsid w:val="00A360CF"/>
    <w:rsid w:val="00A41570"/>
    <w:rsid w:val="00A432A1"/>
    <w:rsid w:val="00A71A47"/>
    <w:rsid w:val="00A82641"/>
    <w:rsid w:val="00A90015"/>
    <w:rsid w:val="00AD71AB"/>
    <w:rsid w:val="00AE0AF9"/>
    <w:rsid w:val="00AE3F61"/>
    <w:rsid w:val="00AF642C"/>
    <w:rsid w:val="00B31610"/>
    <w:rsid w:val="00B3268B"/>
    <w:rsid w:val="00B45E2A"/>
    <w:rsid w:val="00B5102F"/>
    <w:rsid w:val="00B80D6E"/>
    <w:rsid w:val="00B959FE"/>
    <w:rsid w:val="00BC1B85"/>
    <w:rsid w:val="00BC24D6"/>
    <w:rsid w:val="00BC3A19"/>
    <w:rsid w:val="00BD268F"/>
    <w:rsid w:val="00BD5D9A"/>
    <w:rsid w:val="00BF4AE1"/>
    <w:rsid w:val="00C053EF"/>
    <w:rsid w:val="00C57FAA"/>
    <w:rsid w:val="00C86937"/>
    <w:rsid w:val="00CA0A35"/>
    <w:rsid w:val="00CA6317"/>
    <w:rsid w:val="00CB0563"/>
    <w:rsid w:val="00CB7ACD"/>
    <w:rsid w:val="00CE26A1"/>
    <w:rsid w:val="00CF0841"/>
    <w:rsid w:val="00CF115F"/>
    <w:rsid w:val="00CF15EF"/>
    <w:rsid w:val="00CF7353"/>
    <w:rsid w:val="00D02080"/>
    <w:rsid w:val="00D17471"/>
    <w:rsid w:val="00D247D7"/>
    <w:rsid w:val="00D42FD9"/>
    <w:rsid w:val="00D47B55"/>
    <w:rsid w:val="00D51169"/>
    <w:rsid w:val="00D617B0"/>
    <w:rsid w:val="00D70ECF"/>
    <w:rsid w:val="00D85B54"/>
    <w:rsid w:val="00D876B5"/>
    <w:rsid w:val="00D90796"/>
    <w:rsid w:val="00D970E8"/>
    <w:rsid w:val="00DC6AD7"/>
    <w:rsid w:val="00DF1728"/>
    <w:rsid w:val="00DF55E3"/>
    <w:rsid w:val="00DF59EA"/>
    <w:rsid w:val="00E02845"/>
    <w:rsid w:val="00E06AAF"/>
    <w:rsid w:val="00E257F5"/>
    <w:rsid w:val="00E27349"/>
    <w:rsid w:val="00E30868"/>
    <w:rsid w:val="00E44005"/>
    <w:rsid w:val="00E602EC"/>
    <w:rsid w:val="00E63E79"/>
    <w:rsid w:val="00E72711"/>
    <w:rsid w:val="00E92010"/>
    <w:rsid w:val="00EA20F2"/>
    <w:rsid w:val="00EB27A4"/>
    <w:rsid w:val="00EC7B4A"/>
    <w:rsid w:val="00ED4438"/>
    <w:rsid w:val="00EE269F"/>
    <w:rsid w:val="00F02352"/>
    <w:rsid w:val="00F26713"/>
    <w:rsid w:val="00F33917"/>
    <w:rsid w:val="00F34AE6"/>
    <w:rsid w:val="00F5356B"/>
    <w:rsid w:val="00F6278B"/>
    <w:rsid w:val="00F664D2"/>
    <w:rsid w:val="00F70FEF"/>
    <w:rsid w:val="00F77BD9"/>
    <w:rsid w:val="00F81BCC"/>
    <w:rsid w:val="00F96170"/>
    <w:rsid w:val="00FA37E0"/>
    <w:rsid w:val="00FA6D79"/>
    <w:rsid w:val="00FB3E08"/>
    <w:rsid w:val="00FB5930"/>
    <w:rsid w:val="00FC40AC"/>
    <w:rsid w:val="00FE40A8"/>
    <w:rsid w:val="00FF65A5"/>
    <w:rsid w:val="00FF6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5E59D1"/>
  <w15:docId w15:val="{3C451EF9-EA50-42CC-B232-D1D22E8A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  <w:style w:type="character" w:customStyle="1" w:styleId="markedcontent">
    <w:name w:val="markedcontent"/>
    <w:basedOn w:val="Absatz-Standardschriftart"/>
    <w:rsid w:val="00BD5D9A"/>
  </w:style>
  <w:style w:type="paragraph" w:styleId="StandardWeb">
    <w:name w:val="Normal (Web)"/>
    <w:basedOn w:val="Standard"/>
    <w:uiPriority w:val="99"/>
    <w:semiHidden/>
    <w:unhideWhenUsed/>
    <w:rsid w:val="00274D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table" w:customStyle="1" w:styleId="TableNormal">
    <w:name w:val="Table Normal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  <w:lang w:eastAsia="de-D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ellenstil2">
    <w:name w:val="Tabellenstil 2"/>
    <w:rsid w:val="00CA631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sz w:val="20"/>
      <w:szCs w:val="20"/>
      <w:bdr w:val="nil"/>
      <w:lang w:eastAsia="de-DE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5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2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74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8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7E294E-380D-417D-B4DA-B26B95538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7</Pages>
  <Words>2334</Words>
  <Characters>14709</Characters>
  <Application>Microsoft Office Word</Application>
  <DocSecurity>0</DocSecurity>
  <Lines>122</Lines>
  <Paragraphs>3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mra</dc:creator>
  <cp:lastModifiedBy>Tobias Zettelmeyer</cp:lastModifiedBy>
  <cp:revision>50</cp:revision>
  <cp:lastPrinted>2017-04-24T06:35:00Z</cp:lastPrinted>
  <dcterms:created xsi:type="dcterms:W3CDTF">2019-09-12T10:26:00Z</dcterms:created>
  <dcterms:modified xsi:type="dcterms:W3CDTF">2022-05-08T10:17:00Z</dcterms:modified>
</cp:coreProperties>
</file>